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3A8C3" w14:textId="44CE0F78" w:rsidR="007D5EB5" w:rsidRPr="00635C41" w:rsidRDefault="001B5C55" w:rsidP="00A81A28">
      <w:pPr>
        <w:pStyle w:val="Title"/>
        <w:spacing w:before="0" w:line="240" w:lineRule="auto"/>
        <w:ind w:right="361"/>
        <w:rPr>
          <w:sz w:val="96"/>
          <w:lang w:val="en-NZ"/>
        </w:rPr>
      </w:pPr>
      <w:bookmarkStart w:id="0" w:name="_Hlk58231188"/>
      <w:r>
        <w:rPr>
          <w:noProof/>
          <w:lang w:val="en-NZ"/>
        </w:rPr>
        <w:drawing>
          <wp:anchor distT="0" distB="0" distL="114300" distR="114300" simplePos="0" relativeHeight="251658240" behindDoc="0" locked="0" layoutInCell="1" allowOverlap="1" wp14:anchorId="2F30AF7C" wp14:editId="3DD8E4CB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990600" cy="903605"/>
            <wp:effectExtent l="0" t="0" r="0" b="0"/>
            <wp:wrapNone/>
            <wp:docPr id="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03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5EB5" w:rsidRPr="00635C41">
        <w:rPr>
          <w:caps w:val="0"/>
          <w:color w:val="262626"/>
          <w:lang w:val="en-NZ"/>
        </w:rPr>
        <w:t>MINUTES</w:t>
      </w:r>
    </w:p>
    <w:p w14:paraId="61FE282A" w14:textId="77777777" w:rsidR="007D5EB5" w:rsidRPr="00635C41" w:rsidRDefault="007D5EB5" w:rsidP="007D5EB5">
      <w:pPr>
        <w:pStyle w:val="Subtitle"/>
        <w:spacing w:before="0" w:line="240" w:lineRule="auto"/>
        <w:rPr>
          <w:b/>
          <w:lang w:val="en-NZ"/>
        </w:rPr>
      </w:pPr>
      <w:r w:rsidRPr="00635C41">
        <w:rPr>
          <w:b/>
          <w:lang w:val="en-NZ"/>
        </w:rPr>
        <w:t>NORTHERN SAFETY LIAISON GROUP</w:t>
      </w:r>
    </w:p>
    <w:p w14:paraId="6E57BF9A" w14:textId="02CA808E" w:rsidR="007D5EB5" w:rsidRPr="00635C41" w:rsidRDefault="007D5EB5" w:rsidP="007D5EB5">
      <w:pPr>
        <w:jc w:val="right"/>
        <w:rPr>
          <w:rFonts w:ascii="Calibri" w:hAnsi="Calibri" w:cs="Calibri"/>
          <w:u w:val="single"/>
          <w:lang w:eastAsia="ja-JP"/>
        </w:rPr>
      </w:pPr>
      <w:r w:rsidRPr="00635C41">
        <w:rPr>
          <w:rFonts w:ascii="Calibri" w:hAnsi="Calibri" w:cs="Calibri"/>
          <w:u w:val="single"/>
          <w:lang w:eastAsia="ja-JP"/>
        </w:rPr>
        <w:t xml:space="preserve">Meeting Number </w:t>
      </w:r>
      <w:r w:rsidR="00846B80" w:rsidRPr="00635C41">
        <w:rPr>
          <w:rFonts w:ascii="Calibri" w:hAnsi="Calibri" w:cs="Calibri"/>
          <w:u w:val="single"/>
          <w:lang w:eastAsia="ja-JP"/>
        </w:rPr>
        <w:t>1</w:t>
      </w:r>
      <w:r w:rsidR="00047849">
        <w:rPr>
          <w:rFonts w:ascii="Calibri" w:hAnsi="Calibri" w:cs="Calibri"/>
          <w:u w:val="single"/>
          <w:lang w:eastAsia="ja-JP"/>
        </w:rPr>
        <w:t>2</w:t>
      </w:r>
      <w:r w:rsidR="00085EF3">
        <w:rPr>
          <w:rFonts w:ascii="Calibri" w:hAnsi="Calibri" w:cs="Calibri"/>
          <w:u w:val="single"/>
          <w:lang w:eastAsia="ja-JP"/>
        </w:rPr>
        <w:t>2</w:t>
      </w:r>
    </w:p>
    <w:p w14:paraId="375E69D0" w14:textId="16B7F510" w:rsidR="007D5EB5" w:rsidRPr="00635C41" w:rsidRDefault="002914EE" w:rsidP="00D91154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1</w:t>
      </w:r>
      <w:r w:rsidR="00E85AE3">
        <w:rPr>
          <w:rFonts w:ascii="Calibri" w:hAnsi="Calibri" w:cs="Calibri"/>
        </w:rPr>
        <w:t>8 May</w:t>
      </w:r>
      <w:r w:rsidR="00206D87">
        <w:rPr>
          <w:rFonts w:ascii="Calibri" w:hAnsi="Calibri" w:cs="Calibri"/>
        </w:rPr>
        <w:t>202</w:t>
      </w:r>
      <w:r>
        <w:rPr>
          <w:rFonts w:ascii="Calibri" w:hAnsi="Calibri" w:cs="Calibri"/>
        </w:rPr>
        <w:t>3</w:t>
      </w:r>
    </w:p>
    <w:p w14:paraId="3C0E1592" w14:textId="77777777" w:rsidR="007D5EB5" w:rsidRPr="00635C41" w:rsidRDefault="005A1665" w:rsidP="007D5EB5">
      <w:pPr>
        <w:jc w:val="right"/>
        <w:rPr>
          <w:rFonts w:ascii="Calibri" w:hAnsi="Calibri" w:cs="Calibri"/>
        </w:rPr>
      </w:pPr>
      <w:r w:rsidRPr="00635C41">
        <w:rPr>
          <w:rFonts w:ascii="Calibri" w:hAnsi="Calibri" w:cs="Calibri"/>
        </w:rPr>
        <w:t>07:00 - 0</w:t>
      </w:r>
      <w:r w:rsidR="0070274A" w:rsidRPr="00635C41">
        <w:rPr>
          <w:rFonts w:ascii="Calibri" w:hAnsi="Calibri" w:cs="Calibri"/>
        </w:rPr>
        <w:t>9</w:t>
      </w:r>
      <w:r w:rsidRPr="00635C41">
        <w:rPr>
          <w:rFonts w:ascii="Calibri" w:hAnsi="Calibri" w:cs="Calibri"/>
        </w:rPr>
        <w:t>:</w:t>
      </w:r>
      <w:r w:rsidR="0070274A" w:rsidRPr="00635C41">
        <w:rPr>
          <w:rFonts w:ascii="Calibri" w:hAnsi="Calibri" w:cs="Calibri"/>
        </w:rPr>
        <w:t>00</w:t>
      </w:r>
    </w:p>
    <w:p w14:paraId="035E670C" w14:textId="5B7C14CE" w:rsidR="007D5EB5" w:rsidRDefault="00191BA0" w:rsidP="007D5EB5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Venue: Site Safe New Zealand </w:t>
      </w:r>
    </w:p>
    <w:p w14:paraId="541218CD" w14:textId="1D69EF5A" w:rsidR="00191BA0" w:rsidRDefault="00191BA0" w:rsidP="007D5EB5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92 Beachcroft Avenue Onehunga Auckland</w:t>
      </w:r>
    </w:p>
    <w:p w14:paraId="1DA1CA03" w14:textId="2DF6D49A" w:rsidR="00AF0125" w:rsidRPr="00635C41" w:rsidRDefault="00AF0125" w:rsidP="00E85AE3">
      <w:pPr>
        <w:ind w:right="440"/>
        <w:jc w:val="right"/>
        <w:rPr>
          <w:rFonts w:ascii="Calibri" w:hAnsi="Calibri" w:cs="Calibri"/>
        </w:rPr>
      </w:pPr>
    </w:p>
    <w:p w14:paraId="57A3E524" w14:textId="77777777" w:rsidR="007D5EB5" w:rsidRPr="00635C41" w:rsidRDefault="007D5EB5" w:rsidP="007D5EB5">
      <w:pPr>
        <w:jc w:val="right"/>
      </w:pPr>
    </w:p>
    <w:p w14:paraId="459A6F3E" w14:textId="25E4AC6C" w:rsidR="007D5EB5" w:rsidRPr="00635C41" w:rsidRDefault="00C8089B" w:rsidP="007D5EB5">
      <w:pPr>
        <w:pBdr>
          <w:top w:val="single" w:sz="12" w:space="1" w:color="auto"/>
          <w:bottom w:val="single" w:sz="12" w:space="1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   </w:t>
      </w:r>
      <w:r w:rsidR="007D5EB5" w:rsidRPr="00635C41">
        <w:rPr>
          <w:rFonts w:ascii="Calibri" w:hAnsi="Calibri" w:cs="Calibri"/>
          <w:b/>
        </w:rPr>
        <w:t>Chair</w:t>
      </w:r>
      <w:r w:rsidR="009C3F8F">
        <w:rPr>
          <w:rFonts w:ascii="Calibri" w:hAnsi="Calibri" w:cs="Calibri"/>
        </w:rPr>
        <w:t xml:space="preserve">: </w:t>
      </w:r>
      <w:r w:rsidR="00CF3575">
        <w:rPr>
          <w:rFonts w:ascii="Calibri" w:hAnsi="Calibri" w:cs="Calibri"/>
        </w:rPr>
        <w:t xml:space="preserve"> </w:t>
      </w:r>
      <w:r w:rsidR="00A7134F">
        <w:rPr>
          <w:rFonts w:ascii="Calibri" w:hAnsi="Calibri" w:cs="Calibri"/>
        </w:rPr>
        <w:t>Maarten Tinsel</w:t>
      </w:r>
      <w:r w:rsidR="007D5EB5" w:rsidRPr="00635C41">
        <w:rPr>
          <w:rFonts w:ascii="Calibri" w:hAnsi="Calibri" w:cs="Calibri"/>
        </w:rPr>
        <w:tab/>
      </w:r>
      <w:r w:rsidR="009C3F8F">
        <w:rPr>
          <w:rFonts w:ascii="Calibri" w:hAnsi="Calibri" w:cs="Calibri"/>
        </w:rPr>
        <w:t xml:space="preserve">                                                            </w:t>
      </w:r>
      <w:r w:rsidR="00CF3575">
        <w:rPr>
          <w:rFonts w:ascii="Calibri" w:hAnsi="Calibri" w:cs="Calibri"/>
        </w:rPr>
        <w:t xml:space="preserve">             </w:t>
      </w:r>
      <w:r w:rsidR="00B0518F">
        <w:rPr>
          <w:rFonts w:ascii="Calibri" w:hAnsi="Calibri" w:cs="Calibri"/>
        </w:rPr>
        <w:t xml:space="preserve">            </w:t>
      </w:r>
      <w:r w:rsidR="00CF357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        </w:t>
      </w:r>
      <w:r w:rsidR="00CF3575">
        <w:rPr>
          <w:rFonts w:ascii="Calibri" w:hAnsi="Calibri" w:cs="Calibri"/>
        </w:rPr>
        <w:t xml:space="preserve"> </w:t>
      </w:r>
      <w:r w:rsidR="007D5EB5" w:rsidRPr="00635C41">
        <w:rPr>
          <w:rFonts w:ascii="Calibri" w:hAnsi="Calibri" w:cs="Calibri"/>
          <w:b/>
        </w:rPr>
        <w:t>Minutes</w:t>
      </w:r>
      <w:r w:rsidR="009C3F8F">
        <w:rPr>
          <w:rFonts w:ascii="Calibri" w:hAnsi="Calibri" w:cs="Calibri"/>
          <w:b/>
        </w:rPr>
        <w:t xml:space="preserve">: </w:t>
      </w:r>
      <w:r w:rsidR="00047849">
        <w:rPr>
          <w:rFonts w:ascii="Calibri" w:hAnsi="Calibri" w:cs="Calibri"/>
        </w:rPr>
        <w:t>Mina Lee Hagino</w:t>
      </w:r>
    </w:p>
    <w:p w14:paraId="643161F6" w14:textId="77777777" w:rsidR="000C3CBC" w:rsidRDefault="000C3CBC" w:rsidP="000C3CBC">
      <w:pPr>
        <w:rPr>
          <w:rFonts w:ascii="Calibri" w:hAnsi="Calibri" w:cs="Calibri"/>
          <w:b/>
        </w:rPr>
      </w:pPr>
    </w:p>
    <w:p w14:paraId="7E30206C" w14:textId="3D9A5165" w:rsidR="000C3CBC" w:rsidRDefault="00727977" w:rsidP="000C3CBC">
      <w:pPr>
        <w:rPr>
          <w:rFonts w:ascii="Calibri" w:hAnsi="Calibri" w:cs="Calibri"/>
          <w:b/>
        </w:rPr>
      </w:pPr>
      <w:r w:rsidRPr="00635C41">
        <w:rPr>
          <w:rFonts w:ascii="Calibri" w:hAnsi="Calibri" w:cs="Calibri"/>
          <w:b/>
        </w:rPr>
        <w:t>Attendees:</w:t>
      </w:r>
      <w:r w:rsidR="005A1665" w:rsidRPr="00635C41">
        <w:rPr>
          <w:rFonts w:ascii="Calibri" w:hAnsi="Calibri" w:cs="Calibri"/>
        </w:rPr>
        <w:t xml:space="preserve"> </w:t>
      </w:r>
    </w:p>
    <w:p w14:paraId="028A0684" w14:textId="55508E67" w:rsidR="00A74780" w:rsidRDefault="00A7134F" w:rsidP="00A74780">
      <w:pPr>
        <w:rPr>
          <w:rFonts w:ascii="Calibri" w:hAnsi="Calibri" w:cs="Calibri"/>
        </w:rPr>
      </w:pPr>
      <w:r>
        <w:rPr>
          <w:rFonts w:ascii="Calibri" w:hAnsi="Calibri" w:cs="Calibri"/>
        </w:rPr>
        <w:t>29</w:t>
      </w:r>
      <w:r w:rsidR="00C53D4B" w:rsidRPr="005F1CA1">
        <w:rPr>
          <w:rFonts w:ascii="Calibri" w:hAnsi="Calibri" w:cs="Calibri"/>
        </w:rPr>
        <w:t xml:space="preserve"> </w:t>
      </w:r>
      <w:r w:rsidR="005A1665" w:rsidRPr="005F1CA1">
        <w:rPr>
          <w:rFonts w:ascii="Calibri" w:hAnsi="Calibri" w:cs="Calibri"/>
        </w:rPr>
        <w:t>Attendees</w:t>
      </w:r>
    </w:p>
    <w:p w14:paraId="1F2EA85E" w14:textId="77777777" w:rsidR="00301A0C" w:rsidRPr="000C3CBC" w:rsidRDefault="00301A0C" w:rsidP="00A74780">
      <w:pPr>
        <w:rPr>
          <w:rFonts w:ascii="Calibri" w:hAnsi="Calibri" w:cs="Calibri"/>
          <w:b/>
        </w:rPr>
      </w:pPr>
    </w:p>
    <w:p w14:paraId="262C2689" w14:textId="09A29FA9" w:rsidR="009C22CB" w:rsidRDefault="004966B0" w:rsidP="00301A0C">
      <w:pPr>
        <w:rPr>
          <w:rFonts w:ascii="Calibri" w:hAnsi="Calibri" w:cs="Calibri"/>
          <w:b/>
        </w:rPr>
      </w:pPr>
      <w:r w:rsidRPr="005D2C88">
        <w:rPr>
          <w:rFonts w:ascii="Calibri" w:hAnsi="Calibri" w:cs="Calibri"/>
          <w:b/>
        </w:rPr>
        <w:t>The recorded video link of the NSLG Meeting 1</w:t>
      </w:r>
      <w:r w:rsidR="008B06E1" w:rsidRPr="005D2C88">
        <w:rPr>
          <w:rFonts w:ascii="Calibri" w:hAnsi="Calibri" w:cs="Calibri"/>
          <w:b/>
        </w:rPr>
        <w:t>2</w:t>
      </w:r>
      <w:r w:rsidR="00301A0C">
        <w:rPr>
          <w:rFonts w:ascii="Calibri" w:hAnsi="Calibri" w:cs="Calibri"/>
          <w:b/>
        </w:rPr>
        <w:t>2, 18</w:t>
      </w:r>
      <w:r w:rsidR="00301A0C" w:rsidRPr="00301A0C">
        <w:rPr>
          <w:rFonts w:ascii="Calibri" w:hAnsi="Calibri" w:cs="Calibri"/>
          <w:b/>
          <w:vertAlign w:val="superscript"/>
        </w:rPr>
        <w:t>th</w:t>
      </w:r>
      <w:r w:rsidR="00301A0C">
        <w:rPr>
          <w:rFonts w:ascii="Calibri" w:hAnsi="Calibri" w:cs="Calibri"/>
          <w:b/>
        </w:rPr>
        <w:t xml:space="preserve"> of May 2023</w:t>
      </w:r>
    </w:p>
    <w:p w14:paraId="3DDCCD6B" w14:textId="77777777" w:rsidR="00C9572D" w:rsidRDefault="00011813" w:rsidP="00C9572D">
      <w:hyperlink r:id="rId14" w:history="1">
        <w:r w:rsidR="00C9572D">
          <w:rPr>
            <w:rStyle w:val="Hyperlink"/>
          </w:rPr>
          <w:t>https://youtu.be/vG8AJ5XxSDA</w:t>
        </w:r>
      </w:hyperlink>
    </w:p>
    <w:p w14:paraId="5AC15B69" w14:textId="77777777" w:rsidR="00C9572D" w:rsidRDefault="00011813" w:rsidP="00C9572D">
      <w:hyperlink r:id="rId15" w:history="1">
        <w:r w:rsidR="00C9572D">
          <w:rPr>
            <w:rStyle w:val="Hyperlink"/>
          </w:rPr>
          <w:t>https://youtu.be/Crg23OpHyAg</w:t>
        </w:r>
      </w:hyperlink>
    </w:p>
    <w:p w14:paraId="46DCA74E" w14:textId="77777777" w:rsidR="00C9572D" w:rsidRDefault="00011813" w:rsidP="00C9572D">
      <w:hyperlink r:id="rId16" w:history="1">
        <w:r w:rsidR="00C9572D">
          <w:rPr>
            <w:rStyle w:val="Hyperlink"/>
          </w:rPr>
          <w:t>https://youtu.be/UuD1lbnuoi4</w:t>
        </w:r>
      </w:hyperlink>
    </w:p>
    <w:p w14:paraId="55A9A83B" w14:textId="77777777" w:rsidR="0070274A" w:rsidRPr="00635C41" w:rsidRDefault="0070274A" w:rsidP="008329BE">
      <w:pPr>
        <w:rPr>
          <w:rFonts w:ascii="Calibri" w:hAnsi="Calibri" w:cs="Calibri"/>
          <w:b/>
          <w:u w:val="single"/>
        </w:rPr>
      </w:pPr>
    </w:p>
    <w:p w14:paraId="3A5607D2" w14:textId="516840A7" w:rsidR="00AB763B" w:rsidRDefault="008329BE" w:rsidP="008329BE">
      <w:pPr>
        <w:rPr>
          <w:rFonts w:ascii="Calibri" w:hAnsi="Calibri" w:cs="Calibri"/>
          <w:b/>
          <w:u w:val="single"/>
        </w:rPr>
      </w:pPr>
      <w:r w:rsidRPr="00635C41">
        <w:rPr>
          <w:rFonts w:ascii="Calibri" w:hAnsi="Calibri" w:cs="Calibri"/>
          <w:b/>
          <w:u w:val="single"/>
        </w:rPr>
        <w:t xml:space="preserve">Thank you to the following companies for </w:t>
      </w:r>
      <w:proofErr w:type="gramStart"/>
      <w:r w:rsidR="00290E9A" w:rsidRPr="00635C41">
        <w:rPr>
          <w:rFonts w:ascii="Calibri" w:hAnsi="Calibri" w:cs="Calibri"/>
          <w:b/>
          <w:u w:val="single"/>
        </w:rPr>
        <w:t>attending</w:t>
      </w:r>
      <w:proofErr w:type="gramEnd"/>
    </w:p>
    <w:p w14:paraId="16E31A1D" w14:textId="216D8428" w:rsidR="00AB763B" w:rsidRDefault="00AB763B" w:rsidP="008329BE">
      <w:pPr>
        <w:rPr>
          <w:rFonts w:ascii="Calibri" w:hAnsi="Calibri" w:cs="Calibri"/>
          <w:b/>
          <w:u w:val="single"/>
        </w:rPr>
      </w:pPr>
    </w:p>
    <w:tbl>
      <w:tblPr>
        <w:tblW w:w="10061" w:type="dxa"/>
        <w:tblLook w:val="04A0" w:firstRow="1" w:lastRow="0" w:firstColumn="1" w:lastColumn="0" w:noHBand="0" w:noVBand="1"/>
      </w:tblPr>
      <w:tblGrid>
        <w:gridCol w:w="2636"/>
        <w:gridCol w:w="2745"/>
        <w:gridCol w:w="2430"/>
        <w:gridCol w:w="2250"/>
      </w:tblGrid>
      <w:tr w:rsidR="00841424" w:rsidRPr="00C1463B" w14:paraId="00F79EBB" w14:textId="77777777" w:rsidTr="00A91ACC">
        <w:trPr>
          <w:trHeight w:val="285"/>
        </w:trPr>
        <w:tc>
          <w:tcPr>
            <w:tcW w:w="2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tbl>
            <w:tblPr>
              <w:tblW w:w="2420" w:type="dxa"/>
              <w:tblLook w:val="04A0" w:firstRow="1" w:lastRow="0" w:firstColumn="1" w:lastColumn="0" w:noHBand="0" w:noVBand="1"/>
            </w:tblPr>
            <w:tblGrid>
              <w:gridCol w:w="2420"/>
            </w:tblGrid>
            <w:tr w:rsidR="00841424" w:rsidRPr="000D4413" w14:paraId="78EFDB9D" w14:textId="77777777" w:rsidTr="000D4413">
              <w:trPr>
                <w:trHeight w:val="288"/>
              </w:trPr>
              <w:tc>
                <w:tcPr>
                  <w:tcW w:w="2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D8D853" w14:textId="77777777" w:rsidR="00841424" w:rsidRPr="000D4413" w:rsidRDefault="00841424" w:rsidP="000D4413">
                  <w:pPr>
                    <w:rPr>
                      <w:rFonts w:ascii="Calibri" w:hAnsi="Calibri" w:cs="Calibri"/>
                      <w:color w:val="000000"/>
                      <w:lang w:eastAsia="ja-JP"/>
                    </w:rPr>
                  </w:pPr>
                  <w:r w:rsidRPr="000D4413">
                    <w:rPr>
                      <w:rFonts w:ascii="Calibri" w:hAnsi="Calibri" w:cs="Calibri"/>
                      <w:color w:val="000000"/>
                      <w:lang w:eastAsia="ja-JP"/>
                    </w:rPr>
                    <w:t>Armorgard</w:t>
                  </w:r>
                </w:p>
              </w:tc>
            </w:tr>
          </w:tbl>
          <w:p w14:paraId="24C912CB" w14:textId="77777777" w:rsidR="00841424" w:rsidRPr="00C1463B" w:rsidRDefault="00841424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2B9DB" w14:textId="4F3F4146" w:rsidR="00841424" w:rsidRPr="00C1463B" w:rsidRDefault="00472D51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 xml:space="preserve">  </w:t>
            </w:r>
            <w:proofErr w:type="spellStart"/>
            <w:r w:rsidR="00841424" w:rsidRPr="000D4413">
              <w:rPr>
                <w:rFonts w:ascii="Calibri" w:hAnsi="Calibri" w:cs="Calibri"/>
                <w:color w:val="000000"/>
                <w:lang w:eastAsia="ja-JP"/>
              </w:rPr>
              <w:t>Aspec</w:t>
            </w:r>
            <w:proofErr w:type="spellEnd"/>
            <w:r w:rsidR="00841424" w:rsidRPr="000D4413">
              <w:rPr>
                <w:rFonts w:ascii="Calibri" w:hAnsi="Calibri" w:cs="Calibri"/>
                <w:color w:val="000000"/>
                <w:lang w:eastAsia="ja-JP"/>
              </w:rPr>
              <w:t xml:space="preserve"> Construction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0E4AC" w14:textId="77777777" w:rsidR="00841424" w:rsidRPr="00C1463B" w:rsidRDefault="00841424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0D4413">
              <w:rPr>
                <w:rFonts w:ascii="Calibri" w:hAnsi="Calibri" w:cs="Calibri"/>
                <w:color w:val="000000"/>
                <w:lang w:eastAsia="ja-JP"/>
              </w:rPr>
              <w:t>Aspec</w:t>
            </w:r>
            <w:proofErr w:type="spellEnd"/>
            <w:r w:rsidRPr="000D4413">
              <w:rPr>
                <w:rFonts w:ascii="Calibri" w:hAnsi="Calibri" w:cs="Calibri"/>
                <w:color w:val="000000"/>
                <w:lang w:eastAsia="ja-JP"/>
              </w:rPr>
              <w:t xml:space="preserve"> Construction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1535B" w14:textId="77777777" w:rsidR="00841424" w:rsidRPr="00C1463B" w:rsidRDefault="00841424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0D4413">
              <w:rPr>
                <w:rFonts w:ascii="Calibri" w:hAnsi="Calibri" w:cs="Calibri"/>
                <w:color w:val="000000"/>
                <w:lang w:eastAsia="ja-JP"/>
              </w:rPr>
              <w:t>Cassidy Construction</w:t>
            </w:r>
          </w:p>
        </w:tc>
      </w:tr>
      <w:tr w:rsidR="00841424" w:rsidRPr="00C1463B" w14:paraId="4FD4D9A9" w14:textId="77777777" w:rsidTr="00A91ACC">
        <w:trPr>
          <w:trHeight w:val="285"/>
        </w:trPr>
        <w:tc>
          <w:tcPr>
            <w:tcW w:w="2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12927" w14:textId="77777777" w:rsidR="00841424" w:rsidRPr="00C1463B" w:rsidRDefault="00841424" w:rsidP="00841424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 xml:space="preserve">  Aotea Electric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tbl>
            <w:tblPr>
              <w:tblW w:w="2420" w:type="dxa"/>
              <w:tblLook w:val="04A0" w:firstRow="1" w:lastRow="0" w:firstColumn="1" w:lastColumn="0" w:noHBand="0" w:noVBand="1"/>
            </w:tblPr>
            <w:tblGrid>
              <w:gridCol w:w="2420"/>
            </w:tblGrid>
            <w:tr w:rsidR="00841424" w:rsidRPr="00E71175" w14:paraId="553544A9" w14:textId="77777777" w:rsidTr="00DB7B1C">
              <w:trPr>
                <w:trHeight w:val="288"/>
              </w:trPr>
              <w:tc>
                <w:tcPr>
                  <w:tcW w:w="2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D017FF" w14:textId="77777777" w:rsidR="00841424" w:rsidRPr="00E71175" w:rsidRDefault="00841424" w:rsidP="00841424">
                  <w:pPr>
                    <w:rPr>
                      <w:rFonts w:ascii="Calibri" w:hAnsi="Calibri" w:cs="Calibri"/>
                      <w:color w:val="000000"/>
                      <w:lang w:eastAsia="ja-JP"/>
                    </w:rPr>
                  </w:pPr>
                  <w:r w:rsidRPr="00E71175">
                    <w:rPr>
                      <w:rFonts w:ascii="Calibri" w:hAnsi="Calibri" w:cs="Calibri"/>
                      <w:color w:val="000000"/>
                      <w:lang w:eastAsia="ja-JP"/>
                    </w:rPr>
                    <w:t>Dempsey Wood</w:t>
                  </w:r>
                </w:p>
              </w:tc>
            </w:tr>
          </w:tbl>
          <w:p w14:paraId="79E48001" w14:textId="77777777" w:rsidR="00841424" w:rsidRPr="00C1463B" w:rsidRDefault="00841424" w:rsidP="00841424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F8C91" w14:textId="7797FBFB" w:rsidR="00841424" w:rsidRPr="00C1463B" w:rsidRDefault="00841424" w:rsidP="00841424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E71175">
              <w:rPr>
                <w:rFonts w:ascii="Calibri" w:hAnsi="Calibri" w:cs="Calibri"/>
                <w:color w:val="000000"/>
                <w:lang w:eastAsia="ja-JP"/>
              </w:rPr>
              <w:t>Dreadnought NZ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06739" w14:textId="1CAABE4D" w:rsidR="00841424" w:rsidRPr="00C1463B" w:rsidRDefault="00841424" w:rsidP="00841424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E71175">
              <w:rPr>
                <w:rFonts w:ascii="Calibri" w:hAnsi="Calibri" w:cs="Calibri"/>
                <w:color w:val="000000"/>
                <w:lang w:eastAsia="ja-JP"/>
              </w:rPr>
              <w:t>Employsure</w:t>
            </w:r>
            <w:proofErr w:type="spellEnd"/>
            <w:r w:rsidRPr="00E71175">
              <w:rPr>
                <w:rFonts w:ascii="Calibri" w:hAnsi="Calibri" w:cs="Calibri"/>
                <w:color w:val="000000"/>
                <w:lang w:eastAsia="ja-JP"/>
              </w:rPr>
              <w:t xml:space="preserve"> NZ</w:t>
            </w:r>
          </w:p>
        </w:tc>
      </w:tr>
      <w:tr w:rsidR="00472D51" w:rsidRPr="00C1463B" w14:paraId="59B59882" w14:textId="77777777" w:rsidTr="00841424">
        <w:trPr>
          <w:trHeight w:val="285"/>
        </w:trPr>
        <w:tc>
          <w:tcPr>
            <w:tcW w:w="2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1CF4B6" w14:textId="30F91805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 xml:space="preserve">  </w:t>
            </w:r>
            <w:r w:rsidRPr="00E71175">
              <w:rPr>
                <w:rFonts w:ascii="Calibri" w:hAnsi="Calibri" w:cs="Calibri"/>
                <w:color w:val="000000"/>
                <w:lang w:eastAsia="ja-JP"/>
              </w:rPr>
              <w:t>Fulton Hogan</w:t>
            </w:r>
            <w:r>
              <w:rPr>
                <w:rFonts w:ascii="Calibri" w:hAnsi="Calibri" w:cs="Calibri"/>
                <w:color w:val="000000"/>
                <w:lang w:eastAsia="ja-JP"/>
              </w:rPr>
              <w:t xml:space="preserve"> Civil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tbl>
            <w:tblPr>
              <w:tblW w:w="2420" w:type="dxa"/>
              <w:tblLook w:val="04A0" w:firstRow="1" w:lastRow="0" w:firstColumn="1" w:lastColumn="0" w:noHBand="0" w:noVBand="1"/>
            </w:tblPr>
            <w:tblGrid>
              <w:gridCol w:w="2420"/>
            </w:tblGrid>
            <w:tr w:rsidR="00472D51" w:rsidRPr="003E4FED" w14:paraId="35D9AD90" w14:textId="77777777" w:rsidTr="00DB7B1C">
              <w:trPr>
                <w:trHeight w:val="288"/>
              </w:trPr>
              <w:tc>
                <w:tcPr>
                  <w:tcW w:w="2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4B7524" w14:textId="77777777" w:rsidR="00472D51" w:rsidRPr="003E4FED" w:rsidRDefault="00472D51" w:rsidP="00472D51">
                  <w:pPr>
                    <w:rPr>
                      <w:rFonts w:ascii="Calibri" w:hAnsi="Calibri" w:cs="Calibri"/>
                      <w:color w:val="000000"/>
                      <w:lang w:eastAsia="ja-JP"/>
                    </w:rPr>
                  </w:pPr>
                  <w:proofErr w:type="spellStart"/>
                  <w:r w:rsidRPr="003E4FED">
                    <w:rPr>
                      <w:rFonts w:ascii="Calibri" w:hAnsi="Calibri" w:cs="Calibri"/>
                      <w:color w:val="000000"/>
                      <w:lang w:eastAsia="ja-JP"/>
                    </w:rPr>
                    <w:t>Hazaro</w:t>
                  </w:r>
                  <w:proofErr w:type="spellEnd"/>
                </w:p>
              </w:tc>
            </w:tr>
          </w:tbl>
          <w:p w14:paraId="42E4A6CF" w14:textId="24611ABC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E031FB" w14:textId="7AE42BB9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3E4FED">
              <w:rPr>
                <w:rFonts w:ascii="Calibri" w:hAnsi="Calibri" w:cs="Calibri"/>
                <w:color w:val="000000"/>
                <w:lang w:eastAsia="ja-JP"/>
              </w:rPr>
              <w:t>Kalmer</w:t>
            </w:r>
            <w:proofErr w:type="spellEnd"/>
            <w:r w:rsidRPr="003E4FED">
              <w:rPr>
                <w:rFonts w:ascii="Calibri" w:hAnsi="Calibri" w:cs="Calibri"/>
                <w:color w:val="000000"/>
                <w:lang w:eastAsia="ja-JP"/>
              </w:rPr>
              <w:t xml:space="preserve"> Construction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A61C5" w14:textId="1E6E642D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Naylor Love</w:t>
            </w:r>
          </w:p>
        </w:tc>
      </w:tr>
      <w:tr w:rsidR="00472D51" w:rsidRPr="00C1463B" w14:paraId="5DEAF9EF" w14:textId="77777777" w:rsidTr="00472D51">
        <w:trPr>
          <w:trHeight w:val="285"/>
        </w:trPr>
        <w:tc>
          <w:tcPr>
            <w:tcW w:w="2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223F17" w14:textId="53AD61E4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 xml:space="preserve">  </w:t>
            </w:r>
            <w:proofErr w:type="spellStart"/>
            <w:r w:rsidRPr="003E4FED">
              <w:rPr>
                <w:rFonts w:ascii="Calibri" w:hAnsi="Calibri" w:cs="Calibri"/>
                <w:color w:val="000000"/>
                <w:lang w:eastAsia="ja-JP"/>
              </w:rPr>
              <w:t>Omexom</w:t>
            </w:r>
            <w:proofErr w:type="spellEnd"/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tbl>
            <w:tblPr>
              <w:tblW w:w="2420" w:type="dxa"/>
              <w:tblLook w:val="04A0" w:firstRow="1" w:lastRow="0" w:firstColumn="1" w:lastColumn="0" w:noHBand="0" w:noVBand="1"/>
            </w:tblPr>
            <w:tblGrid>
              <w:gridCol w:w="2420"/>
            </w:tblGrid>
            <w:tr w:rsidR="00472D51" w:rsidRPr="00873919" w14:paraId="48DCAD70" w14:textId="77777777" w:rsidTr="00DB7B1C">
              <w:trPr>
                <w:trHeight w:val="288"/>
              </w:trPr>
              <w:tc>
                <w:tcPr>
                  <w:tcW w:w="2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BA0EF5" w14:textId="77777777" w:rsidR="00472D51" w:rsidRPr="00873919" w:rsidRDefault="00472D51" w:rsidP="00472D51">
                  <w:pPr>
                    <w:rPr>
                      <w:rFonts w:ascii="Calibri" w:hAnsi="Calibri" w:cs="Calibri"/>
                      <w:color w:val="000000"/>
                      <w:lang w:eastAsia="ja-JP"/>
                    </w:rPr>
                  </w:pPr>
                  <w:r w:rsidRPr="00873919">
                    <w:rPr>
                      <w:rFonts w:ascii="Calibri" w:hAnsi="Calibri" w:cs="Calibri"/>
                      <w:color w:val="000000"/>
                      <w:lang w:eastAsia="ja-JP"/>
                    </w:rPr>
                    <w:t xml:space="preserve">Site Safe </w:t>
                  </w:r>
                </w:p>
              </w:tc>
            </w:tr>
          </w:tbl>
          <w:p w14:paraId="17DB186B" w14:textId="73EF41BE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448A27" w14:textId="54F672C2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TDD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C65F" w14:textId="0D9D6AD9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873919">
              <w:rPr>
                <w:rFonts w:ascii="Calibri" w:hAnsi="Calibri" w:cs="Calibri"/>
                <w:color w:val="000000"/>
                <w:lang w:eastAsia="ja-JP"/>
              </w:rPr>
              <w:t>The Labour Exchange</w:t>
            </w:r>
          </w:p>
        </w:tc>
      </w:tr>
      <w:tr w:rsidR="00472D51" w:rsidRPr="00C1463B" w14:paraId="6A0F4A59" w14:textId="77777777" w:rsidTr="00472D51">
        <w:trPr>
          <w:trHeight w:val="285"/>
        </w:trPr>
        <w:tc>
          <w:tcPr>
            <w:tcW w:w="26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E9152C" w14:textId="7932CBD7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 xml:space="preserve">  TPW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DE21E2" w14:textId="59DC2BF6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C6C054" w14:textId="222AAA83" w:rsidR="00472D51" w:rsidRPr="00873919" w:rsidRDefault="00472D51" w:rsidP="00472D51">
            <w:pPr>
              <w:jc w:val="both"/>
              <w:rPr>
                <w:rFonts w:ascii="Calibri" w:hAnsi="Calibri" w:cs="Calibri"/>
                <w:b/>
                <w:bCs/>
                <w:color w:val="000000"/>
                <w:lang w:eastAsia="ja-JP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CD3FA3" w14:textId="043C8E45" w:rsidR="00472D51" w:rsidRPr="00C1463B" w:rsidRDefault="00472D51" w:rsidP="00472D51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</w:tbl>
    <w:p w14:paraId="36B637A1" w14:textId="54DE9B72" w:rsidR="004C02DD" w:rsidRDefault="008329BE" w:rsidP="009C22CB">
      <w:pPr>
        <w:jc w:val="both"/>
        <w:rPr>
          <w:rFonts w:ascii="Calibri" w:hAnsi="Calibri" w:cs="Calibri"/>
          <w:b/>
        </w:rPr>
      </w:pPr>
      <w:r w:rsidRPr="00635C41">
        <w:rPr>
          <w:rFonts w:ascii="Calibri" w:hAnsi="Calibri" w:cs="Calibri"/>
          <w:b/>
        </w:rPr>
        <w:tab/>
      </w:r>
      <w:r w:rsidRPr="00635C41">
        <w:rPr>
          <w:rFonts w:ascii="Calibri" w:hAnsi="Calibri" w:cs="Calibri"/>
          <w:b/>
        </w:rPr>
        <w:tab/>
      </w:r>
    </w:p>
    <w:p w14:paraId="78C0AFA7" w14:textId="6C1ABA2C" w:rsidR="004C02DD" w:rsidRDefault="004C02DD" w:rsidP="004C02DD">
      <w:pPr>
        <w:jc w:val="both"/>
        <w:rPr>
          <w:b/>
          <w:bCs/>
          <w:color w:val="000000"/>
          <w:sz w:val="18"/>
          <w:szCs w:val="18"/>
          <w:lang w:val="en-GB"/>
        </w:rPr>
      </w:pPr>
    </w:p>
    <w:p w14:paraId="577B553D" w14:textId="77777777" w:rsidR="00F51DDA" w:rsidRDefault="00F51DDA" w:rsidP="004C02DD">
      <w:pPr>
        <w:jc w:val="both"/>
        <w:rPr>
          <w:b/>
          <w:bCs/>
          <w:color w:val="000000"/>
          <w:sz w:val="18"/>
          <w:szCs w:val="18"/>
          <w:lang w:val="en-GB"/>
        </w:rPr>
      </w:pPr>
    </w:p>
    <w:p w14:paraId="651F7847" w14:textId="77777777" w:rsidR="007E1A64" w:rsidRDefault="004C02DD" w:rsidP="009713CD">
      <w:pPr>
        <w:jc w:val="both"/>
        <w:rPr>
          <w:rFonts w:ascii="Calibri" w:hAnsi="Calibri" w:cs="Calibri"/>
          <w:b/>
          <w:lang w:val="en-GB"/>
        </w:rPr>
      </w:pPr>
      <w:r w:rsidRPr="00CE734C">
        <w:rPr>
          <w:b/>
          <w:bCs/>
          <w:color w:val="000000"/>
          <w:sz w:val="18"/>
          <w:szCs w:val="18"/>
          <w:lang w:val="en-GB"/>
        </w:rPr>
        <w:t>The following are the meeting dates for 202</w:t>
      </w:r>
      <w:r w:rsidR="0024379F" w:rsidRPr="00CE734C">
        <w:rPr>
          <w:b/>
          <w:bCs/>
          <w:color w:val="000000"/>
          <w:sz w:val="18"/>
          <w:szCs w:val="18"/>
          <w:lang w:val="en-GB"/>
        </w:rPr>
        <w:t>3</w:t>
      </w:r>
      <w:r w:rsidRPr="00CE734C">
        <w:rPr>
          <w:b/>
          <w:bCs/>
          <w:color w:val="000000"/>
          <w:sz w:val="18"/>
          <w:szCs w:val="18"/>
          <w:lang w:val="en-GB"/>
        </w:rPr>
        <w:t xml:space="preserve"> Northern Safety Liaison Group (Auckland)</w:t>
      </w:r>
      <w:r w:rsidR="00F0751D" w:rsidRPr="00CE734C">
        <w:rPr>
          <w:b/>
          <w:bCs/>
          <w:color w:val="000000"/>
          <w:sz w:val="18"/>
          <w:szCs w:val="18"/>
          <w:lang w:val="en-GB"/>
        </w:rPr>
        <w:t>:</w:t>
      </w:r>
      <w:r w:rsidR="00F0751D">
        <w:rPr>
          <w:rFonts w:ascii="Calibri" w:hAnsi="Calibri" w:cs="Calibri"/>
          <w:b/>
          <w:lang w:val="en-GB"/>
        </w:rPr>
        <w:tab/>
      </w:r>
    </w:p>
    <w:p w14:paraId="1B713808" w14:textId="77777777" w:rsidR="007E1A64" w:rsidRDefault="007E1A64" w:rsidP="009713CD">
      <w:pPr>
        <w:jc w:val="both"/>
        <w:rPr>
          <w:rFonts w:ascii="Calibri" w:hAnsi="Calibri" w:cs="Calibri"/>
          <w:b/>
          <w:lang w:val="en-GB"/>
        </w:rPr>
      </w:pPr>
    </w:p>
    <w:p w14:paraId="249BEF5C" w14:textId="55EF8E1E" w:rsidR="00F0751D" w:rsidRPr="009713CD" w:rsidRDefault="007E1A64" w:rsidP="009713CD">
      <w:pPr>
        <w:jc w:val="both"/>
        <w:rPr>
          <w:b/>
          <w:bCs/>
          <w:color w:val="000000"/>
          <w:sz w:val="18"/>
          <w:szCs w:val="18"/>
          <w:lang w:val="en-GB"/>
        </w:rPr>
      </w:pPr>
      <w:r>
        <w:rPr>
          <w:rFonts w:ascii="Calibri" w:hAnsi="Calibri" w:cs="Calibri"/>
          <w:b/>
          <w:lang w:val="en-GB"/>
        </w:rPr>
        <w:tab/>
        <w:t>17</w:t>
      </w:r>
      <w:r w:rsidRPr="007E1A64">
        <w:rPr>
          <w:rFonts w:ascii="Calibri" w:hAnsi="Calibri" w:cs="Calibri"/>
          <w:b/>
          <w:vertAlign w:val="superscript"/>
          <w:lang w:val="en-GB"/>
        </w:rPr>
        <w:t>th</w:t>
      </w:r>
      <w:r>
        <w:rPr>
          <w:rFonts w:ascii="Calibri" w:hAnsi="Calibri" w:cs="Calibri"/>
          <w:b/>
          <w:lang w:val="en-GB"/>
        </w:rPr>
        <w:t xml:space="preserve"> of August 2023</w:t>
      </w:r>
      <w:r w:rsidR="00F0751D">
        <w:rPr>
          <w:rFonts w:ascii="Calibri" w:hAnsi="Calibri" w:cs="Calibri"/>
          <w:b/>
          <w:lang w:val="en-GB"/>
        </w:rPr>
        <w:tab/>
      </w:r>
    </w:p>
    <w:p w14:paraId="6AF167FF" w14:textId="77777777" w:rsidR="004A5456" w:rsidRPr="00F0751D" w:rsidRDefault="004A5456" w:rsidP="003F3B14">
      <w:pPr>
        <w:ind w:left="720"/>
        <w:rPr>
          <w:lang w:eastAsia="ja-JP"/>
        </w:rPr>
      </w:pPr>
    </w:p>
    <w:p w14:paraId="57D77F29" w14:textId="53C38902" w:rsidR="009033AF" w:rsidRDefault="001413F6" w:rsidP="003F134A">
      <w:pPr>
        <w:ind w:left="720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b/>
          <w:lang w:val="en-GB"/>
        </w:rPr>
        <w:t>16</w:t>
      </w:r>
      <w:r w:rsidRPr="001413F6">
        <w:rPr>
          <w:rFonts w:ascii="Calibri" w:hAnsi="Calibri" w:cs="Calibri"/>
          <w:b/>
          <w:vertAlign w:val="superscript"/>
          <w:lang w:val="en-GB"/>
        </w:rPr>
        <w:t>th</w:t>
      </w:r>
      <w:r>
        <w:rPr>
          <w:rFonts w:ascii="Calibri" w:hAnsi="Calibri" w:cs="Calibri"/>
          <w:b/>
          <w:lang w:val="en-GB"/>
        </w:rPr>
        <w:t xml:space="preserve"> of November 2023</w:t>
      </w:r>
      <w:r w:rsidR="00F0751D">
        <w:rPr>
          <w:rFonts w:ascii="Calibri" w:hAnsi="Calibri" w:cs="Calibri"/>
          <w:b/>
          <w:lang w:val="en-GB"/>
        </w:rPr>
        <w:tab/>
      </w:r>
      <w:r w:rsidR="00F0751D">
        <w:rPr>
          <w:rFonts w:ascii="Calibri" w:hAnsi="Calibri" w:cs="Calibri"/>
          <w:b/>
          <w:lang w:val="en-GB"/>
        </w:rPr>
        <w:tab/>
      </w:r>
    </w:p>
    <w:p w14:paraId="78B67D25" w14:textId="2EFA5E2A" w:rsidR="003F134A" w:rsidRPr="009713CD" w:rsidRDefault="009033AF" w:rsidP="0038581E">
      <w:pPr>
        <w:spacing w:before="240" w:after="120"/>
        <w:rPr>
          <w:lang w:eastAsia="ja-JP"/>
        </w:rPr>
      </w:pPr>
      <w:r>
        <w:rPr>
          <w:rFonts w:ascii="Calibri" w:hAnsi="Calibri" w:cs="Calibri"/>
          <w:b/>
        </w:rPr>
        <w:t xml:space="preserve">The meetings will be held at the Site Safe Auckland office at 92 Beachcroft Avenue, Onehunga. </w:t>
      </w:r>
    </w:p>
    <w:p w14:paraId="7679E229" w14:textId="77777777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3C3EC059" w14:textId="77777777" w:rsidR="005F60C4" w:rsidRDefault="005F60C4" w:rsidP="0038581E">
      <w:pPr>
        <w:spacing w:before="240" w:after="120"/>
        <w:rPr>
          <w:rFonts w:ascii="Calibri" w:hAnsi="Calibri" w:cs="Calibri"/>
          <w:b/>
        </w:rPr>
      </w:pPr>
    </w:p>
    <w:p w14:paraId="3423C30B" w14:textId="77777777" w:rsidR="005F60C4" w:rsidRDefault="005F60C4" w:rsidP="0038581E">
      <w:pPr>
        <w:spacing w:before="240" w:after="120"/>
        <w:rPr>
          <w:rFonts w:ascii="Calibri" w:hAnsi="Calibri" w:cs="Calibri"/>
          <w:b/>
        </w:rPr>
      </w:pPr>
    </w:p>
    <w:p w14:paraId="66AD0B92" w14:textId="77777777" w:rsidR="005F60C4" w:rsidRDefault="005F60C4" w:rsidP="0038581E">
      <w:pPr>
        <w:spacing w:before="240" w:after="120"/>
        <w:rPr>
          <w:rFonts w:ascii="Calibri" w:hAnsi="Calibri" w:cs="Calibri"/>
          <w:b/>
        </w:rPr>
      </w:pPr>
    </w:p>
    <w:p w14:paraId="382FFBAE" w14:textId="77777777" w:rsidR="005F60C4" w:rsidRDefault="005F60C4" w:rsidP="0038581E">
      <w:pPr>
        <w:spacing w:before="240" w:after="120"/>
        <w:rPr>
          <w:rFonts w:ascii="Calibri" w:hAnsi="Calibri" w:cs="Calibri"/>
          <w:b/>
        </w:rPr>
      </w:pPr>
    </w:p>
    <w:p w14:paraId="0BD24DA0" w14:textId="77777777" w:rsidR="005F60C4" w:rsidRDefault="005F60C4" w:rsidP="0038581E">
      <w:pPr>
        <w:spacing w:before="240" w:after="120"/>
        <w:rPr>
          <w:rFonts w:ascii="Calibri" w:hAnsi="Calibri" w:cs="Calibri"/>
          <w:b/>
        </w:rPr>
      </w:pPr>
    </w:p>
    <w:p w14:paraId="68A32207" w14:textId="77777777" w:rsidR="005F60C4" w:rsidRDefault="005F60C4" w:rsidP="0038581E">
      <w:pPr>
        <w:spacing w:before="240" w:after="120"/>
        <w:rPr>
          <w:rFonts w:ascii="Calibri" w:hAnsi="Calibri" w:cs="Calibri"/>
          <w:b/>
        </w:rPr>
      </w:pPr>
    </w:p>
    <w:p w14:paraId="77A9682E" w14:textId="77777777" w:rsidR="005F60C4" w:rsidRDefault="005F60C4" w:rsidP="0038581E">
      <w:pPr>
        <w:spacing w:before="240" w:after="120"/>
        <w:rPr>
          <w:rFonts w:ascii="Calibri" w:hAnsi="Calibri" w:cs="Calibri"/>
          <w:b/>
        </w:rPr>
      </w:pPr>
    </w:p>
    <w:p w14:paraId="64CEF22A" w14:textId="2EFB560B" w:rsidR="008329BE" w:rsidRPr="00635C41" w:rsidRDefault="00993F35" w:rsidP="0038581E">
      <w:pPr>
        <w:spacing w:before="240" w:after="120"/>
        <w:rPr>
          <w:rFonts w:ascii="Calibri" w:hAnsi="Calibri" w:cs="Calibri"/>
          <w:b/>
        </w:rPr>
      </w:pPr>
      <w:r w:rsidRPr="00635C41">
        <w:rPr>
          <w:rFonts w:ascii="Calibri" w:hAnsi="Calibri" w:cs="Calibri"/>
          <w:b/>
        </w:rPr>
        <w:t>Agenda:</w:t>
      </w:r>
    </w:p>
    <w:p w14:paraId="722D208D" w14:textId="77777777" w:rsidR="0038581E" w:rsidRPr="00635C41" w:rsidRDefault="0038581E" w:rsidP="00073E45">
      <w:pPr>
        <w:numPr>
          <w:ilvl w:val="0"/>
          <w:numId w:val="1"/>
        </w:numPr>
        <w:spacing w:before="120" w:after="120"/>
        <w:rPr>
          <w:rFonts w:ascii="Calibri" w:hAnsi="Calibri" w:cs="Calibri"/>
        </w:rPr>
      </w:pPr>
      <w:r w:rsidRPr="00635C41">
        <w:rPr>
          <w:rFonts w:ascii="Calibri" w:hAnsi="Calibri" w:cs="Calibri"/>
          <w:b/>
        </w:rPr>
        <w:t>Welcome:</w:t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073E45" w:rsidRPr="00635C41" w14:paraId="62ECEE34" w14:textId="77777777" w:rsidTr="00623D0A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4846C59F" w14:textId="77777777" w:rsidR="00073E45" w:rsidRPr="00635C41" w:rsidRDefault="00AB13BE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Item</w:t>
            </w:r>
          </w:p>
        </w:tc>
        <w:tc>
          <w:tcPr>
            <w:tcW w:w="2970" w:type="dxa"/>
            <w:shd w:val="clear" w:color="auto" w:fill="DBDBDB"/>
          </w:tcPr>
          <w:p w14:paraId="5E183D1A" w14:textId="77777777" w:rsidR="00073E45" w:rsidRPr="00635C41" w:rsidRDefault="00AB13BE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Action</w:t>
            </w:r>
          </w:p>
        </w:tc>
      </w:tr>
      <w:tr w:rsidR="004534CE" w:rsidRPr="00635C41" w14:paraId="3EFE8D0B" w14:textId="77777777" w:rsidTr="00C70D45">
        <w:trPr>
          <w:cantSplit/>
          <w:trHeight w:val="285"/>
        </w:trPr>
        <w:tc>
          <w:tcPr>
            <w:tcW w:w="6818" w:type="dxa"/>
            <w:shd w:val="clear" w:color="auto" w:fill="auto"/>
          </w:tcPr>
          <w:p w14:paraId="367B1FFA" w14:textId="77777777" w:rsidR="004534CE" w:rsidRPr="00635C41" w:rsidRDefault="004534CE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="Calibri" w:hAnsi="Calibri" w:cs="Calibri"/>
              </w:rPr>
            </w:pPr>
            <w:r w:rsidRPr="00635C41">
              <w:rPr>
                <w:rFonts w:ascii="Calibri" w:hAnsi="Calibri" w:cs="Calibri"/>
              </w:rPr>
              <w:t>Introduction</w:t>
            </w:r>
            <w:r w:rsidR="007D5EB5" w:rsidRPr="00635C41">
              <w:rPr>
                <w:rFonts w:ascii="Calibri" w:hAnsi="Calibri" w:cs="Calibri"/>
              </w:rPr>
              <w:t xml:space="preserve"> and welcoming</w:t>
            </w:r>
            <w:r w:rsidRPr="00635C41">
              <w:rPr>
                <w:rFonts w:ascii="Calibri" w:hAnsi="Calibri" w:cs="Calibri"/>
              </w:rPr>
              <w:t xml:space="preserve"> of attendees</w:t>
            </w:r>
            <w:r w:rsidR="002E3462" w:rsidRPr="00635C41">
              <w:rPr>
                <w:rFonts w:ascii="Calibri" w:hAnsi="Calibri" w:cs="Calibri"/>
              </w:rPr>
              <w:t>.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2C86808E" w14:textId="0293B88C" w:rsidR="004534CE" w:rsidRPr="00635C41" w:rsidRDefault="00BF3BC9" w:rsidP="00C70D45">
            <w:pPr>
              <w:spacing w:beforeLines="40" w:before="96" w:afterLines="40" w:after="96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T</w:t>
            </w:r>
          </w:p>
        </w:tc>
      </w:tr>
    </w:tbl>
    <w:p w14:paraId="4675C772" w14:textId="77777777" w:rsidR="00CE3835" w:rsidRPr="00635C41" w:rsidRDefault="00CE3835" w:rsidP="00CE3835">
      <w:pPr>
        <w:spacing w:before="120" w:after="120"/>
        <w:rPr>
          <w:rFonts w:ascii="Calibri" w:hAnsi="Calibri" w:cs="Calibri"/>
        </w:rPr>
      </w:pPr>
    </w:p>
    <w:p w14:paraId="2F714232" w14:textId="77777777" w:rsidR="0038581E" w:rsidRPr="00635C41" w:rsidRDefault="00073E45" w:rsidP="00073E45">
      <w:pPr>
        <w:numPr>
          <w:ilvl w:val="0"/>
          <w:numId w:val="1"/>
        </w:numPr>
        <w:spacing w:before="120" w:after="120"/>
        <w:ind w:left="357" w:hanging="357"/>
        <w:rPr>
          <w:rFonts w:ascii="Calibri" w:hAnsi="Calibri" w:cs="Calibri"/>
        </w:rPr>
      </w:pPr>
      <w:r w:rsidRPr="00635C41">
        <w:rPr>
          <w:rFonts w:ascii="Calibri" w:hAnsi="Calibri" w:cs="Calibri"/>
          <w:b/>
        </w:rPr>
        <w:t>Previous Minutes:</w:t>
      </w:r>
    </w:p>
    <w:tbl>
      <w:tblPr>
        <w:tblW w:w="97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99"/>
        <w:gridCol w:w="2995"/>
      </w:tblGrid>
      <w:tr w:rsidR="00AB13BE" w:rsidRPr="00635C41" w14:paraId="26125C5D" w14:textId="77777777" w:rsidTr="00A61976">
        <w:trPr>
          <w:cantSplit/>
          <w:trHeight w:val="68"/>
          <w:tblHeader/>
        </w:trPr>
        <w:tc>
          <w:tcPr>
            <w:tcW w:w="6799" w:type="dxa"/>
            <w:shd w:val="clear" w:color="auto" w:fill="DBDBDB"/>
          </w:tcPr>
          <w:p w14:paraId="27055394" w14:textId="77777777" w:rsidR="00AB13BE" w:rsidRPr="00635C41" w:rsidRDefault="00AB13BE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Item</w:t>
            </w:r>
          </w:p>
        </w:tc>
        <w:tc>
          <w:tcPr>
            <w:tcW w:w="2995" w:type="dxa"/>
            <w:shd w:val="clear" w:color="auto" w:fill="DBDBDB"/>
          </w:tcPr>
          <w:p w14:paraId="12641F53" w14:textId="77777777" w:rsidR="00A2596D" w:rsidRPr="00635C41" w:rsidRDefault="00AB13BE" w:rsidP="00522C2D">
            <w:pPr>
              <w:spacing w:beforeLines="40" w:before="96" w:afterLines="40" w:after="96"/>
              <w:rPr>
                <w:rFonts w:ascii="Calibri" w:hAnsi="Calibri" w:cs="Calibri"/>
              </w:rPr>
            </w:pPr>
            <w:r w:rsidRPr="00635C41">
              <w:rPr>
                <w:rFonts w:ascii="Calibri" w:hAnsi="Calibri" w:cs="Calibri"/>
                <w:b/>
              </w:rPr>
              <w:t>Action</w:t>
            </w:r>
          </w:p>
        </w:tc>
      </w:tr>
      <w:tr w:rsidR="00073E45" w:rsidRPr="00635C41" w14:paraId="539318F7" w14:textId="77777777" w:rsidTr="00A61976">
        <w:trPr>
          <w:cantSplit/>
          <w:trHeight w:val="27"/>
        </w:trPr>
        <w:tc>
          <w:tcPr>
            <w:tcW w:w="6799" w:type="dxa"/>
            <w:shd w:val="clear" w:color="auto" w:fill="auto"/>
          </w:tcPr>
          <w:p w14:paraId="296E31E1" w14:textId="2B0378E5" w:rsidR="00682AA7" w:rsidRPr="00635C41" w:rsidRDefault="002E3462" w:rsidP="00831B29">
            <w:pPr>
              <w:spacing w:beforeLines="40" w:before="96" w:afterLines="40" w:after="96"/>
              <w:rPr>
                <w:rFonts w:ascii="Calibri" w:hAnsi="Calibri" w:cs="Calibri"/>
              </w:rPr>
            </w:pPr>
            <w:r w:rsidRPr="00635C41">
              <w:rPr>
                <w:rFonts w:ascii="Calibri" w:hAnsi="Calibri" w:cs="Calibri"/>
              </w:rPr>
              <w:t xml:space="preserve">Read and </w:t>
            </w:r>
            <w:r w:rsidR="00F20E2B">
              <w:rPr>
                <w:rFonts w:ascii="Calibri" w:hAnsi="Calibri" w:cs="Calibri"/>
              </w:rPr>
              <w:t>a</w:t>
            </w:r>
            <w:r w:rsidRPr="00635C41">
              <w:rPr>
                <w:rFonts w:ascii="Calibri" w:hAnsi="Calibri" w:cs="Calibri"/>
              </w:rPr>
              <w:t>ccepted</w:t>
            </w:r>
          </w:p>
        </w:tc>
        <w:tc>
          <w:tcPr>
            <w:tcW w:w="2995" w:type="dxa"/>
            <w:shd w:val="clear" w:color="auto" w:fill="auto"/>
            <w:vAlign w:val="center"/>
          </w:tcPr>
          <w:p w14:paraId="037C5344" w14:textId="2AA42E8C" w:rsidR="00A2596D" w:rsidRPr="00635C41" w:rsidRDefault="00BF3BC9" w:rsidP="00522C2D">
            <w:pPr>
              <w:spacing w:beforeLines="40" w:before="96" w:afterLines="40" w:after="96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T</w:t>
            </w:r>
          </w:p>
        </w:tc>
      </w:tr>
    </w:tbl>
    <w:p w14:paraId="4D319D96" w14:textId="77777777" w:rsidR="003F5060" w:rsidRPr="00635C41" w:rsidRDefault="003F5060" w:rsidP="00CE3835">
      <w:pPr>
        <w:spacing w:before="120" w:after="120"/>
        <w:rPr>
          <w:rFonts w:ascii="Calibri" w:hAnsi="Calibri" w:cs="Calibri"/>
        </w:rPr>
      </w:pPr>
    </w:p>
    <w:p w14:paraId="037765E1" w14:textId="77777777" w:rsidR="0038581E" w:rsidRPr="00635C41" w:rsidRDefault="00073E45" w:rsidP="00073E45">
      <w:pPr>
        <w:numPr>
          <w:ilvl w:val="0"/>
          <w:numId w:val="1"/>
        </w:numPr>
        <w:spacing w:before="120" w:after="120"/>
        <w:ind w:left="357" w:hanging="357"/>
        <w:rPr>
          <w:rFonts w:ascii="Calibri" w:hAnsi="Calibri" w:cs="Calibri"/>
        </w:rPr>
      </w:pPr>
      <w:r w:rsidRPr="00635C41">
        <w:rPr>
          <w:rFonts w:ascii="Calibri" w:hAnsi="Calibri" w:cs="Calibri"/>
          <w:b/>
        </w:rPr>
        <w:t>Matters Arising from Previous Minutes:</w:t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AB13BE" w:rsidRPr="00635C41" w14:paraId="09772D61" w14:textId="77777777" w:rsidTr="00623D0A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168C08CF" w14:textId="77777777" w:rsidR="00AB13BE" w:rsidRPr="00635C41" w:rsidRDefault="00AB13BE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Item</w:t>
            </w:r>
          </w:p>
        </w:tc>
        <w:tc>
          <w:tcPr>
            <w:tcW w:w="2970" w:type="dxa"/>
            <w:shd w:val="clear" w:color="auto" w:fill="DBDBDB"/>
          </w:tcPr>
          <w:p w14:paraId="153ABD27" w14:textId="77777777" w:rsidR="00AB13BE" w:rsidRPr="00635C41" w:rsidRDefault="00AB13BE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Action</w:t>
            </w:r>
          </w:p>
        </w:tc>
      </w:tr>
      <w:tr w:rsidR="00073E45" w:rsidRPr="00635C41" w14:paraId="06B6C729" w14:textId="77777777" w:rsidTr="00831B29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3C149C29" w14:textId="77777777" w:rsidR="00073E45" w:rsidRPr="00635C41" w:rsidRDefault="00C7342B" w:rsidP="00831B29">
            <w:pPr>
              <w:spacing w:beforeLines="40" w:before="96" w:afterLines="40" w:after="96"/>
              <w:rPr>
                <w:rFonts w:ascii="Calibri" w:hAnsi="Calibri" w:cs="Calibri"/>
              </w:rPr>
            </w:pPr>
            <w:r w:rsidRPr="00635C41">
              <w:rPr>
                <w:rFonts w:ascii="Calibri" w:hAnsi="Calibri" w:cs="Calibri"/>
              </w:rPr>
              <w:t>All agreed</w:t>
            </w:r>
            <w:r w:rsidR="00BF05B2" w:rsidRPr="00635C41">
              <w:rPr>
                <w:rFonts w:ascii="Calibri" w:hAnsi="Calibri" w:cs="Calibri"/>
              </w:rPr>
              <w:t>.</w:t>
            </w:r>
          </w:p>
        </w:tc>
        <w:tc>
          <w:tcPr>
            <w:tcW w:w="2970" w:type="dxa"/>
            <w:shd w:val="clear" w:color="auto" w:fill="auto"/>
          </w:tcPr>
          <w:p w14:paraId="7DB79407" w14:textId="75738F53" w:rsidR="00073E45" w:rsidRPr="00635C41" w:rsidRDefault="00BF3BC9" w:rsidP="00A61976">
            <w:pPr>
              <w:spacing w:beforeLines="40" w:before="96" w:afterLines="40" w:after="96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T</w:t>
            </w:r>
          </w:p>
        </w:tc>
      </w:tr>
    </w:tbl>
    <w:p w14:paraId="7651A8CF" w14:textId="77777777" w:rsidR="00B4746D" w:rsidRPr="00B4746D" w:rsidRDefault="00B4746D" w:rsidP="00B4746D">
      <w:pPr>
        <w:spacing w:before="120" w:after="120"/>
        <w:ind w:left="357"/>
        <w:rPr>
          <w:rFonts w:ascii="Calibri" w:hAnsi="Calibri" w:cs="Calibri"/>
        </w:rPr>
      </w:pPr>
    </w:p>
    <w:p w14:paraId="69CA63B4" w14:textId="56B84591" w:rsidR="00321F84" w:rsidRPr="00116FE9" w:rsidRDefault="00073E45" w:rsidP="002724E3">
      <w:pPr>
        <w:numPr>
          <w:ilvl w:val="0"/>
          <w:numId w:val="1"/>
        </w:numPr>
        <w:spacing w:before="120" w:after="120"/>
        <w:ind w:left="357" w:hanging="357"/>
        <w:rPr>
          <w:rFonts w:ascii="Calibri" w:hAnsi="Calibri" w:cs="Calibri"/>
        </w:rPr>
      </w:pPr>
      <w:r w:rsidRPr="00995959">
        <w:rPr>
          <w:rFonts w:ascii="Calibri" w:hAnsi="Calibri" w:cs="Calibri"/>
          <w:b/>
        </w:rPr>
        <w:t>Guest Speaker</w:t>
      </w:r>
      <w:r w:rsidR="004A5270" w:rsidRPr="00995959">
        <w:rPr>
          <w:rFonts w:ascii="Calibri" w:hAnsi="Calibri" w:cs="Calibri"/>
          <w:b/>
        </w:rPr>
        <w:t>(s)</w:t>
      </w:r>
      <w:r w:rsidRPr="00995959">
        <w:rPr>
          <w:rFonts w:ascii="Calibri" w:hAnsi="Calibri" w:cs="Calibri"/>
          <w:b/>
        </w:rPr>
        <w:t>:</w:t>
      </w:r>
      <w:r w:rsidR="00EA562E" w:rsidRPr="00995959">
        <w:rPr>
          <w:rFonts w:ascii="Calibri" w:hAnsi="Calibri" w:cs="Calibri"/>
          <w:b/>
        </w:rPr>
        <w:tab/>
      </w:r>
    </w:p>
    <w:p w14:paraId="2648B370" w14:textId="5404232E" w:rsidR="002C772D" w:rsidRPr="003F38F6" w:rsidRDefault="002C772D" w:rsidP="003F38F6">
      <w:pPr>
        <w:pStyle w:val="ListParagraph"/>
        <w:ind w:left="360" w:right="90"/>
        <w:jc w:val="right"/>
        <w:rPr>
          <w:rFonts w:ascii="Arial" w:hAnsi="Arial" w:cs="Arial"/>
          <w:b/>
          <w:bCs/>
          <w:color w:val="000000"/>
          <w:sz w:val="18"/>
          <w:szCs w:val="18"/>
          <w:lang w:val="en-GB"/>
        </w:rPr>
      </w:pPr>
      <w:bookmarkStart w:id="1" w:name="_Hlk117000359"/>
      <w:bookmarkEnd w:id="0"/>
      <w:r w:rsidRPr="006C287C">
        <w:rPr>
          <w:rFonts w:ascii="Arial" w:hAnsi="Arial" w:cs="Arial"/>
          <w:b/>
          <w:bCs/>
          <w:color w:val="000000"/>
          <w:sz w:val="18"/>
          <w:szCs w:val="18"/>
          <w:lang w:val="en-GB"/>
        </w:rPr>
        <w:t xml:space="preserve">                                                                                    </w:t>
      </w:r>
    </w:p>
    <w:bookmarkEnd w:id="1"/>
    <w:p w14:paraId="5828DAB4" w14:textId="5932E5B5" w:rsidR="00666B19" w:rsidRPr="0004230A" w:rsidRDefault="00666B19" w:rsidP="00666B19">
      <w:pPr>
        <w:pStyle w:val="ListParagraph"/>
        <w:numPr>
          <w:ilvl w:val="0"/>
          <w:numId w:val="8"/>
        </w:numPr>
        <w:spacing w:before="100" w:after="200" w:line="276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Leon Wood</w:t>
      </w:r>
      <w:r w:rsidRPr="000E2924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 xml:space="preserve">Chief Operating Officer, The Drug Detection Agency)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325B16C4" w14:textId="77777777" w:rsidR="00666B19" w:rsidRPr="00977040" w:rsidRDefault="00666B19" w:rsidP="00666B19">
      <w:pPr>
        <w:pStyle w:val="ListParagraph"/>
        <w:numPr>
          <w:ilvl w:val="0"/>
          <w:numId w:val="16"/>
        </w:numPr>
        <w:contextualSpacing/>
        <w:rPr>
          <w:rFonts w:ascii="Arial" w:hAnsi="Arial" w:cs="Arial"/>
        </w:rPr>
      </w:pPr>
      <w:r>
        <w:rPr>
          <w:rFonts w:ascii="Arial" w:hAnsi="Arial" w:cs="Arial"/>
        </w:rPr>
        <w:t>Workplace drug testing and world drug trends</w:t>
      </w:r>
    </w:p>
    <w:p w14:paraId="6B851BD7" w14:textId="77777777" w:rsidR="00666B19" w:rsidRPr="000E2924" w:rsidRDefault="00666B19" w:rsidP="00666B19">
      <w:pPr>
        <w:pStyle w:val="ListParagraph"/>
        <w:rPr>
          <w:rFonts w:ascii="Arial" w:hAnsi="Arial" w:cs="Arial"/>
        </w:rPr>
      </w:pPr>
    </w:p>
    <w:p w14:paraId="6C8A019C" w14:textId="496214EF" w:rsidR="00666B19" w:rsidRPr="000E2924" w:rsidRDefault="00666B19" w:rsidP="00666B19">
      <w:pPr>
        <w:pStyle w:val="ListParagraph"/>
        <w:numPr>
          <w:ilvl w:val="0"/>
          <w:numId w:val="8"/>
        </w:numPr>
        <w:spacing w:before="100" w:after="200" w:line="276" w:lineRule="auto"/>
        <w:contextualSpacing/>
        <w:rPr>
          <w:rFonts w:ascii="Arial" w:hAnsi="Arial" w:cs="Arial"/>
        </w:rPr>
      </w:pPr>
      <w:bookmarkStart w:id="2" w:name="_Hlk117000294"/>
      <w:r>
        <w:rPr>
          <w:rFonts w:ascii="Arial" w:hAnsi="Arial" w:cs="Arial"/>
        </w:rPr>
        <w:t>Jordan Smith</w:t>
      </w:r>
      <w:r w:rsidRPr="000E2924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Business Development Manager</w:t>
      </w:r>
      <w:r w:rsidRPr="000E292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rmorgard</w:t>
      </w:r>
      <w:r w:rsidRPr="000E2924">
        <w:rPr>
          <w:rFonts w:ascii="Arial" w:hAnsi="Arial" w:cs="Arial"/>
        </w:rPr>
        <w:t>)</w:t>
      </w:r>
      <w:r w:rsidRPr="000E2924">
        <w:rPr>
          <w:rFonts w:ascii="Arial" w:hAnsi="Arial" w:cs="Arial"/>
        </w:rPr>
        <w:tab/>
      </w:r>
      <w:r w:rsidRPr="000E2924">
        <w:rPr>
          <w:rFonts w:ascii="Arial" w:hAnsi="Arial" w:cs="Arial"/>
        </w:rPr>
        <w:tab/>
      </w:r>
      <w:r w:rsidRPr="000E2924">
        <w:rPr>
          <w:rFonts w:ascii="Arial" w:hAnsi="Arial" w:cs="Arial"/>
        </w:rPr>
        <w:tab/>
      </w:r>
    </w:p>
    <w:bookmarkEnd w:id="2"/>
    <w:p w14:paraId="056CBD47" w14:textId="77777777" w:rsidR="00666B19" w:rsidRPr="005C3057" w:rsidRDefault="00666B19" w:rsidP="00666B19">
      <w:pPr>
        <w:pStyle w:val="ListParagraph"/>
        <w:numPr>
          <w:ilvl w:val="0"/>
          <w:numId w:val="15"/>
        </w:numPr>
        <w:ind w:left="1080"/>
        <w:contextualSpacing/>
        <w:rPr>
          <w:rFonts w:ascii="Arial" w:hAnsi="Arial" w:cs="Arial"/>
        </w:rPr>
      </w:pPr>
      <w:r>
        <w:rPr>
          <w:rFonts w:ascii="Arial" w:hAnsi="Arial" w:cs="Arial"/>
        </w:rPr>
        <w:t>Sa</w:t>
      </w:r>
      <w:r w:rsidRPr="00EF406A">
        <w:rPr>
          <w:rFonts w:ascii="Arial" w:hAnsi="Arial" w:cs="Arial"/>
        </w:rPr>
        <w:t>fe material handling practices on construction sites</w:t>
      </w:r>
      <w:r w:rsidRPr="000E2924">
        <w:rPr>
          <w:rFonts w:ascii="Arial" w:hAnsi="Arial" w:cs="Arial"/>
        </w:rPr>
        <w:tab/>
      </w:r>
      <w:r w:rsidRPr="000E2924">
        <w:rPr>
          <w:rFonts w:ascii="Arial" w:hAnsi="Arial" w:cs="Arial"/>
        </w:rPr>
        <w:tab/>
      </w:r>
    </w:p>
    <w:p w14:paraId="37A60D28" w14:textId="77777777" w:rsidR="00666B19" w:rsidRPr="000E2924" w:rsidRDefault="00666B19" w:rsidP="00666B19">
      <w:pPr>
        <w:pStyle w:val="ListParagraph"/>
        <w:ind w:left="2160"/>
        <w:rPr>
          <w:rFonts w:ascii="Arial" w:hAnsi="Arial" w:cs="Arial"/>
        </w:rPr>
      </w:pPr>
    </w:p>
    <w:p w14:paraId="662C7406" w14:textId="77777777" w:rsidR="00431387" w:rsidRDefault="00666B19" w:rsidP="00666B19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Cathey Johnson</w:t>
      </w:r>
      <w:r w:rsidRPr="000E2924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Key Account Manager</w:t>
      </w:r>
      <w:r w:rsidRPr="000E2924"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azaro</w:t>
      </w:r>
      <w:proofErr w:type="spellEnd"/>
      <w:r w:rsidRPr="000E2924">
        <w:rPr>
          <w:rFonts w:ascii="Arial" w:hAnsi="Arial" w:cs="Arial"/>
        </w:rPr>
        <w:t>)</w:t>
      </w:r>
    </w:p>
    <w:p w14:paraId="0033D220" w14:textId="72F1DEB4" w:rsidR="00E46B1C" w:rsidRDefault="00431387" w:rsidP="00431387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0E2924">
        <w:rPr>
          <w:rFonts w:ascii="Arial" w:hAnsi="Arial" w:cs="Arial"/>
        </w:rPr>
        <w:t>S</w:t>
      </w:r>
      <w:r>
        <w:rPr>
          <w:rFonts w:ascii="Arial" w:hAnsi="Arial" w:cs="Arial"/>
        </w:rPr>
        <w:t>pill response overview and demonstration</w:t>
      </w:r>
    </w:p>
    <w:p w14:paraId="29C5500F" w14:textId="77777777" w:rsidR="00431387" w:rsidRDefault="00431387" w:rsidP="00431387">
      <w:pPr>
        <w:pStyle w:val="ListParagraph"/>
        <w:ind w:left="1080"/>
        <w:rPr>
          <w:rFonts w:ascii="Arial" w:hAnsi="Arial" w:cs="Arial"/>
        </w:rPr>
      </w:pPr>
    </w:p>
    <w:p w14:paraId="7853927E" w14:textId="32C4F764" w:rsidR="00666B19" w:rsidRPr="00431387" w:rsidRDefault="00E106A5" w:rsidP="0043138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Quinten Holmes (</w:t>
      </w:r>
      <w:r w:rsidR="00EF596C">
        <w:rPr>
          <w:rFonts w:ascii="Arial" w:hAnsi="Arial" w:cs="Arial"/>
        </w:rPr>
        <w:t>Relationship Manager, ACC)</w:t>
      </w:r>
      <w:r w:rsidR="00666B19" w:rsidRPr="00431387">
        <w:tab/>
      </w:r>
      <w:r w:rsidR="00666B19" w:rsidRPr="00431387">
        <w:tab/>
      </w:r>
      <w:r w:rsidR="00666B19" w:rsidRPr="00431387">
        <w:tab/>
      </w:r>
      <w:r w:rsidR="00666B19" w:rsidRPr="00431387">
        <w:tab/>
        <w:t xml:space="preserve">          </w:t>
      </w:r>
    </w:p>
    <w:p w14:paraId="3927D93F" w14:textId="7B227E3C" w:rsidR="00666B19" w:rsidRDefault="0029775F" w:rsidP="00666B19">
      <w:pPr>
        <w:pStyle w:val="ListParagraph"/>
        <w:numPr>
          <w:ilvl w:val="0"/>
          <w:numId w:val="15"/>
        </w:numPr>
        <w:ind w:left="1080"/>
        <w:contextualSpacing/>
        <w:rPr>
          <w:rFonts w:ascii="Arial" w:hAnsi="Arial" w:cs="Arial"/>
        </w:rPr>
      </w:pPr>
      <w:r>
        <w:rPr>
          <w:rFonts w:ascii="Arial" w:hAnsi="Arial" w:cs="Arial"/>
        </w:rPr>
        <w:t>Quick</w:t>
      </w:r>
      <w:r w:rsidR="00431387">
        <w:rPr>
          <w:rFonts w:ascii="Arial" w:hAnsi="Arial" w:cs="Arial"/>
        </w:rPr>
        <w:t xml:space="preserve"> update</w:t>
      </w:r>
      <w:r w:rsidR="00666B19" w:rsidRPr="000E2924">
        <w:rPr>
          <w:rFonts w:ascii="Arial" w:hAnsi="Arial" w:cs="Arial"/>
        </w:rPr>
        <w:tab/>
      </w:r>
    </w:p>
    <w:p w14:paraId="449B0F6D" w14:textId="77777777" w:rsidR="00E46B1C" w:rsidRDefault="00E46B1C" w:rsidP="00E46B1C">
      <w:pPr>
        <w:contextualSpacing/>
      </w:pPr>
    </w:p>
    <w:p w14:paraId="2847173F" w14:textId="77777777" w:rsidR="00E46B1C" w:rsidRPr="00E46B1C" w:rsidRDefault="00E46B1C" w:rsidP="00E46B1C">
      <w:pPr>
        <w:contextualSpacing/>
      </w:pPr>
    </w:p>
    <w:p w14:paraId="318FB761" w14:textId="77777777" w:rsidR="00EC02DB" w:rsidRPr="00666B19" w:rsidRDefault="00EC02DB" w:rsidP="00EC02DB">
      <w:pPr>
        <w:ind w:left="720" w:hanging="363"/>
        <w:rPr>
          <w:color w:val="000000"/>
          <w:sz w:val="18"/>
          <w:szCs w:val="18"/>
        </w:rPr>
      </w:pPr>
    </w:p>
    <w:p w14:paraId="5F65FD07" w14:textId="77777777" w:rsidR="00BF3BC9" w:rsidRPr="004936DF" w:rsidRDefault="00BF3BC9" w:rsidP="004936DF">
      <w:pPr>
        <w:spacing w:before="240"/>
        <w:rPr>
          <w:rFonts w:ascii="Calibri" w:hAnsi="Calibri" w:cs="Calibri"/>
          <w:sz w:val="24"/>
          <w:szCs w:val="24"/>
        </w:rPr>
      </w:pPr>
    </w:p>
    <w:tbl>
      <w:tblPr>
        <w:tblW w:w="9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3"/>
      </w:tblGrid>
      <w:tr w:rsidR="00DC3AEF" w:rsidRPr="00635C41" w14:paraId="0997D32F" w14:textId="77777777" w:rsidTr="00577990">
        <w:trPr>
          <w:cantSplit/>
          <w:trHeight w:val="249"/>
          <w:tblHeader/>
        </w:trPr>
        <w:tc>
          <w:tcPr>
            <w:tcW w:w="9643" w:type="dxa"/>
            <w:tcBorders>
              <w:bottom w:val="single" w:sz="4" w:space="0" w:color="auto"/>
            </w:tcBorders>
            <w:shd w:val="clear" w:color="auto" w:fill="DBDBDB"/>
          </w:tcPr>
          <w:p w14:paraId="7498162E" w14:textId="77777777" w:rsidR="00DC3AEF" w:rsidRPr="00635C41" w:rsidRDefault="00DC3AEF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Item</w:t>
            </w:r>
          </w:p>
        </w:tc>
      </w:tr>
      <w:tr w:rsidR="00CD6D37" w:rsidRPr="00635C41" w14:paraId="43A03AE5" w14:textId="77777777" w:rsidTr="00577990">
        <w:trPr>
          <w:cantSplit/>
          <w:trHeight w:val="555"/>
        </w:trPr>
        <w:tc>
          <w:tcPr>
            <w:tcW w:w="9643" w:type="dxa"/>
            <w:tcBorders>
              <w:bottom w:val="single" w:sz="4" w:space="0" w:color="auto"/>
            </w:tcBorders>
            <w:shd w:val="clear" w:color="auto" w:fill="auto"/>
          </w:tcPr>
          <w:p w14:paraId="263B14F8" w14:textId="59D90BA9" w:rsidR="00E90B32" w:rsidRPr="00577990" w:rsidRDefault="002E1F19" w:rsidP="001D1824">
            <w:pPr>
              <w:spacing w:beforeLines="40" w:before="96" w:afterLines="40" w:after="96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f you </w:t>
            </w:r>
            <w:r w:rsidR="009C5A44">
              <w:rPr>
                <w:rFonts w:ascii="Calibri" w:hAnsi="Calibri" w:cs="Calibri"/>
              </w:rPr>
              <w:t xml:space="preserve">can refer a future guest speaker, </w:t>
            </w:r>
            <w:r w:rsidR="00E90B32" w:rsidRPr="00577990">
              <w:rPr>
                <w:rFonts w:ascii="Calibri" w:hAnsi="Calibri" w:cs="Calibri"/>
              </w:rPr>
              <w:t xml:space="preserve">please get in contact with </w:t>
            </w:r>
            <w:r w:rsidR="00D31170" w:rsidRPr="00577990">
              <w:rPr>
                <w:rFonts w:ascii="Calibri" w:hAnsi="Calibri" w:cs="Calibri"/>
              </w:rPr>
              <w:t xml:space="preserve">Mina Lee Hagino at </w:t>
            </w:r>
            <w:hyperlink r:id="rId17" w:history="1">
              <w:r w:rsidR="00D31170" w:rsidRPr="00577990">
                <w:rPr>
                  <w:rStyle w:val="Hyperlink"/>
                  <w:rFonts w:ascii="Calibri" w:hAnsi="Calibri" w:cs="Calibri"/>
                </w:rPr>
                <w:t>nslg@sitesafe.org.nz</w:t>
              </w:r>
            </w:hyperlink>
          </w:p>
        </w:tc>
      </w:tr>
    </w:tbl>
    <w:p w14:paraId="2F5DD3A8" w14:textId="44638A3B" w:rsidR="00A74780" w:rsidRDefault="00A74780" w:rsidP="00BF3BC9"/>
    <w:p w14:paraId="39BADA51" w14:textId="77777777" w:rsidR="004446E5" w:rsidRPr="00A74780" w:rsidRDefault="004446E5" w:rsidP="00BF3BC9"/>
    <w:sectPr w:rsidR="004446E5" w:rsidRPr="00A74780" w:rsidSect="00C27A83">
      <w:footerReference w:type="default" r:id="rId18"/>
      <w:pgSz w:w="11907" w:h="16840" w:code="9"/>
      <w:pgMar w:top="1440" w:right="1127" w:bottom="1079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56FDB" w14:textId="77777777" w:rsidR="00BA6D47" w:rsidRDefault="00BA6D47">
      <w:r>
        <w:separator/>
      </w:r>
    </w:p>
  </w:endnote>
  <w:endnote w:type="continuationSeparator" w:id="0">
    <w:p w14:paraId="4DAA0363" w14:textId="77777777" w:rsidR="00BA6D47" w:rsidRDefault="00BA6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39D98" w14:textId="77777777" w:rsidR="00696145" w:rsidRDefault="00696145" w:rsidP="003C02E6">
    <w:pPr>
      <w:pStyle w:val="Footer"/>
      <w:pBdr>
        <w:top w:val="single" w:sz="4" w:space="1" w:color="D9D9D9"/>
        <w:bottom w:val="single" w:sz="12" w:space="1" w:color="auto"/>
      </w:pBdr>
      <w:jc w:val="center"/>
    </w:pPr>
  </w:p>
  <w:p w14:paraId="166DB62B" w14:textId="77777777" w:rsidR="00DA61C7" w:rsidRDefault="00696145" w:rsidP="00DA61C7">
    <w:pPr>
      <w:pStyle w:val="Footer"/>
      <w:pBdr>
        <w:top w:val="single" w:sz="4" w:space="1" w:color="D9D9D9"/>
      </w:pBdr>
      <w:jc w:val="center"/>
      <w:rPr>
        <w:spacing w:val="60"/>
      </w:rPr>
    </w:pPr>
    <w:r w:rsidRPr="00AB4B63">
      <w:fldChar w:fldCharType="begin"/>
    </w:r>
    <w:r w:rsidRPr="00AB4B63">
      <w:instrText xml:space="preserve"> PAGE   \* MERGEFORMAT </w:instrText>
    </w:r>
    <w:r w:rsidRPr="00AB4B63">
      <w:fldChar w:fldCharType="separate"/>
    </w:r>
    <w:r w:rsidRPr="00B312AC">
      <w:rPr>
        <w:b/>
        <w:bCs/>
        <w:noProof/>
      </w:rPr>
      <w:t>3</w:t>
    </w:r>
    <w:r w:rsidRPr="00AB4B63">
      <w:rPr>
        <w:b/>
        <w:bCs/>
        <w:noProof/>
      </w:rPr>
      <w:fldChar w:fldCharType="end"/>
    </w:r>
    <w:r w:rsidRPr="00AB4B63">
      <w:rPr>
        <w:b/>
        <w:bCs/>
      </w:rPr>
      <w:t xml:space="preserve"> | </w:t>
    </w:r>
    <w:r w:rsidRPr="00AB4B63">
      <w:rPr>
        <w:spacing w:val="60"/>
      </w:rPr>
      <w:t>Page</w:t>
    </w:r>
  </w:p>
  <w:p w14:paraId="1C8CACBB" w14:textId="1075F32B" w:rsidR="00696145" w:rsidRDefault="00696145" w:rsidP="00DA61C7">
    <w:pPr>
      <w:pStyle w:val="Footer"/>
      <w:pBdr>
        <w:top w:val="single" w:sz="4" w:space="1" w:color="D9D9D9"/>
      </w:pBdr>
      <w:jc w:val="center"/>
      <w:rPr>
        <w:spacing w:val="60"/>
        <w:sz w:val="18"/>
      </w:rPr>
    </w:pPr>
    <w:r w:rsidRPr="00AB4B63">
      <w:rPr>
        <w:spacing w:val="60"/>
        <w:sz w:val="18"/>
      </w:rPr>
      <w:t>NSLG Meeting Schedule 2</w:t>
    </w:r>
    <w:r w:rsidR="00001521">
      <w:rPr>
        <w:spacing w:val="60"/>
        <w:sz w:val="18"/>
      </w:rPr>
      <w:t>023</w:t>
    </w:r>
    <w:r w:rsidRPr="00AB4B63">
      <w:rPr>
        <w:spacing w:val="60"/>
        <w:sz w:val="18"/>
      </w:rPr>
      <w:t xml:space="preserve"> </w:t>
    </w:r>
  </w:p>
  <w:p w14:paraId="17FE6834" w14:textId="18D42447" w:rsidR="00463A3A" w:rsidRPr="00DA61C7" w:rsidRDefault="00556546" w:rsidP="00556546">
    <w:pPr>
      <w:pStyle w:val="Footer"/>
      <w:pBdr>
        <w:top w:val="single" w:sz="4" w:space="1" w:color="D9D9D9"/>
      </w:pBdr>
      <w:jc w:val="center"/>
      <w:rPr>
        <w:spacing w:val="60"/>
      </w:rPr>
    </w:pPr>
    <w:r>
      <w:rPr>
        <w:spacing w:val="60"/>
        <w:sz w:val="18"/>
      </w:rPr>
      <w:t>TB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45474" w14:textId="77777777" w:rsidR="00BA6D47" w:rsidRDefault="00BA6D47">
      <w:r>
        <w:separator/>
      </w:r>
    </w:p>
  </w:footnote>
  <w:footnote w:type="continuationSeparator" w:id="0">
    <w:p w14:paraId="75B9BD0C" w14:textId="77777777" w:rsidR="00BA6D47" w:rsidRDefault="00BA6D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9D8"/>
    <w:multiLevelType w:val="hybridMultilevel"/>
    <w:tmpl w:val="2FBEDE18"/>
    <w:lvl w:ilvl="0" w:tplc="B7D4F602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  <w:lang w:val="en-GB"/>
      </w:rPr>
    </w:lvl>
    <w:lvl w:ilvl="1" w:tplc="0C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" w15:restartNumberingAfterBreak="0">
    <w:nsid w:val="07462BD4"/>
    <w:multiLevelType w:val="hybridMultilevel"/>
    <w:tmpl w:val="3404F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A2A78"/>
    <w:multiLevelType w:val="hybridMultilevel"/>
    <w:tmpl w:val="D69CD10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AC596A"/>
    <w:multiLevelType w:val="hybridMultilevel"/>
    <w:tmpl w:val="0E7E47DE"/>
    <w:lvl w:ilvl="0" w:tplc="1409000F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3225" w:hanging="360"/>
      </w:pPr>
    </w:lvl>
    <w:lvl w:ilvl="2" w:tplc="1409001B" w:tentative="1">
      <w:start w:val="1"/>
      <w:numFmt w:val="lowerRoman"/>
      <w:lvlText w:val="%3."/>
      <w:lvlJc w:val="right"/>
      <w:pPr>
        <w:ind w:left="3945" w:hanging="180"/>
      </w:pPr>
    </w:lvl>
    <w:lvl w:ilvl="3" w:tplc="1409000F" w:tentative="1">
      <w:start w:val="1"/>
      <w:numFmt w:val="decimal"/>
      <w:lvlText w:val="%4."/>
      <w:lvlJc w:val="left"/>
      <w:pPr>
        <w:ind w:left="4665" w:hanging="360"/>
      </w:pPr>
    </w:lvl>
    <w:lvl w:ilvl="4" w:tplc="14090019" w:tentative="1">
      <w:start w:val="1"/>
      <w:numFmt w:val="lowerLetter"/>
      <w:lvlText w:val="%5."/>
      <w:lvlJc w:val="left"/>
      <w:pPr>
        <w:ind w:left="5385" w:hanging="360"/>
      </w:pPr>
    </w:lvl>
    <w:lvl w:ilvl="5" w:tplc="1409001B" w:tentative="1">
      <w:start w:val="1"/>
      <w:numFmt w:val="lowerRoman"/>
      <w:lvlText w:val="%6."/>
      <w:lvlJc w:val="right"/>
      <w:pPr>
        <w:ind w:left="6105" w:hanging="180"/>
      </w:pPr>
    </w:lvl>
    <w:lvl w:ilvl="6" w:tplc="1409000F" w:tentative="1">
      <w:start w:val="1"/>
      <w:numFmt w:val="decimal"/>
      <w:lvlText w:val="%7."/>
      <w:lvlJc w:val="left"/>
      <w:pPr>
        <w:ind w:left="6825" w:hanging="360"/>
      </w:pPr>
    </w:lvl>
    <w:lvl w:ilvl="7" w:tplc="14090019" w:tentative="1">
      <w:start w:val="1"/>
      <w:numFmt w:val="lowerLetter"/>
      <w:lvlText w:val="%8."/>
      <w:lvlJc w:val="left"/>
      <w:pPr>
        <w:ind w:left="7545" w:hanging="360"/>
      </w:pPr>
    </w:lvl>
    <w:lvl w:ilvl="8" w:tplc="1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4" w15:restartNumberingAfterBreak="0">
    <w:nsid w:val="12DF3A5F"/>
    <w:multiLevelType w:val="hybridMultilevel"/>
    <w:tmpl w:val="41CC817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5862EF"/>
    <w:multiLevelType w:val="hybridMultilevel"/>
    <w:tmpl w:val="681088C6"/>
    <w:lvl w:ilvl="0" w:tplc="EE2CC7EE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103AA"/>
    <w:multiLevelType w:val="hybridMultilevel"/>
    <w:tmpl w:val="9FC271B4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253E787F"/>
    <w:multiLevelType w:val="hybridMultilevel"/>
    <w:tmpl w:val="994EC8C8"/>
    <w:lvl w:ilvl="0" w:tplc="C1100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FA44C3"/>
    <w:multiLevelType w:val="hybridMultilevel"/>
    <w:tmpl w:val="B7BAE7EE"/>
    <w:lvl w:ilvl="0" w:tplc="F0A6BD8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4E2340"/>
    <w:multiLevelType w:val="hybridMultilevel"/>
    <w:tmpl w:val="19A2B1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BD1CA7"/>
    <w:multiLevelType w:val="hybridMultilevel"/>
    <w:tmpl w:val="C2A84326"/>
    <w:lvl w:ilvl="0" w:tplc="74C89B2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val="en-NZ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7F0D1C"/>
    <w:multiLevelType w:val="hybridMultilevel"/>
    <w:tmpl w:val="42AA07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80F19B9"/>
    <w:multiLevelType w:val="hybridMultilevel"/>
    <w:tmpl w:val="95BE2AE4"/>
    <w:lvl w:ilvl="0" w:tplc="520E34D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C6A45"/>
    <w:multiLevelType w:val="hybridMultilevel"/>
    <w:tmpl w:val="523883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67BCE"/>
    <w:multiLevelType w:val="hybridMultilevel"/>
    <w:tmpl w:val="C71CF7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42976"/>
    <w:multiLevelType w:val="hybridMultilevel"/>
    <w:tmpl w:val="A1BC4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65C5A"/>
    <w:multiLevelType w:val="hybridMultilevel"/>
    <w:tmpl w:val="34C6E92E"/>
    <w:lvl w:ilvl="0" w:tplc="95B01B4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8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FA3C1F"/>
    <w:multiLevelType w:val="hybridMultilevel"/>
    <w:tmpl w:val="61321E50"/>
    <w:lvl w:ilvl="0" w:tplc="4CC21CE6">
      <w:start w:val="1"/>
      <w:numFmt w:val="lowerLetter"/>
      <w:lvlText w:val="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AB82DFE"/>
    <w:multiLevelType w:val="hybridMultilevel"/>
    <w:tmpl w:val="6114A47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9A625B"/>
    <w:multiLevelType w:val="hybridMultilevel"/>
    <w:tmpl w:val="03622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042709">
    <w:abstractNumId w:val="11"/>
  </w:num>
  <w:num w:numId="2" w16cid:durableId="846866533">
    <w:abstractNumId w:val="17"/>
  </w:num>
  <w:num w:numId="3" w16cid:durableId="168107088">
    <w:abstractNumId w:val="3"/>
  </w:num>
  <w:num w:numId="4" w16cid:durableId="1781101517">
    <w:abstractNumId w:val="5"/>
  </w:num>
  <w:num w:numId="5" w16cid:durableId="747534864">
    <w:abstractNumId w:val="16"/>
  </w:num>
  <w:num w:numId="6" w16cid:durableId="2033920308">
    <w:abstractNumId w:val="19"/>
  </w:num>
  <w:num w:numId="7" w16cid:durableId="1882399807">
    <w:abstractNumId w:val="13"/>
  </w:num>
  <w:num w:numId="8" w16cid:durableId="599919951">
    <w:abstractNumId w:val="8"/>
  </w:num>
  <w:num w:numId="9" w16cid:durableId="1448238141">
    <w:abstractNumId w:val="6"/>
  </w:num>
  <w:num w:numId="10" w16cid:durableId="216864701">
    <w:abstractNumId w:val="15"/>
  </w:num>
  <w:num w:numId="11" w16cid:durableId="1197504612">
    <w:abstractNumId w:val="7"/>
  </w:num>
  <w:num w:numId="12" w16cid:durableId="1298141298">
    <w:abstractNumId w:val="12"/>
  </w:num>
  <w:num w:numId="13" w16cid:durableId="1047098583">
    <w:abstractNumId w:val="9"/>
  </w:num>
  <w:num w:numId="14" w16cid:durableId="1905139950">
    <w:abstractNumId w:val="1"/>
  </w:num>
  <w:num w:numId="15" w16cid:durableId="1783378269">
    <w:abstractNumId w:val="0"/>
  </w:num>
  <w:num w:numId="16" w16cid:durableId="1394815089">
    <w:abstractNumId w:val="10"/>
  </w:num>
  <w:num w:numId="17" w16cid:durableId="257258490">
    <w:abstractNumId w:val="2"/>
  </w:num>
  <w:num w:numId="18" w16cid:durableId="1602881734">
    <w:abstractNumId w:val="14"/>
  </w:num>
  <w:num w:numId="19" w16cid:durableId="1968270869">
    <w:abstractNumId w:val="18"/>
  </w:num>
  <w:num w:numId="20" w16cid:durableId="88933839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#39373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MDYyNbI0tTS0NDZS0lEKTi0uzszPAykwNK4FAAnu+YUtAAAA"/>
  </w:docVars>
  <w:rsids>
    <w:rsidRoot w:val="00DF0443"/>
    <w:rsid w:val="00001521"/>
    <w:rsid w:val="0000493D"/>
    <w:rsid w:val="00006ACA"/>
    <w:rsid w:val="00010594"/>
    <w:rsid w:val="00011E4F"/>
    <w:rsid w:val="00012EAD"/>
    <w:rsid w:val="00014140"/>
    <w:rsid w:val="00015EB3"/>
    <w:rsid w:val="0001755B"/>
    <w:rsid w:val="00022ED9"/>
    <w:rsid w:val="00024E6B"/>
    <w:rsid w:val="0002700D"/>
    <w:rsid w:val="0003049D"/>
    <w:rsid w:val="00031805"/>
    <w:rsid w:val="00031CB3"/>
    <w:rsid w:val="00031FD8"/>
    <w:rsid w:val="00032A01"/>
    <w:rsid w:val="00032B4F"/>
    <w:rsid w:val="00033A78"/>
    <w:rsid w:val="00034D25"/>
    <w:rsid w:val="00035759"/>
    <w:rsid w:val="000365BC"/>
    <w:rsid w:val="00036703"/>
    <w:rsid w:val="00037E02"/>
    <w:rsid w:val="000419FA"/>
    <w:rsid w:val="00041C3C"/>
    <w:rsid w:val="00044C24"/>
    <w:rsid w:val="00045C91"/>
    <w:rsid w:val="000471F7"/>
    <w:rsid w:val="00047849"/>
    <w:rsid w:val="0005303C"/>
    <w:rsid w:val="000544DF"/>
    <w:rsid w:val="000556E1"/>
    <w:rsid w:val="0005646F"/>
    <w:rsid w:val="00056D73"/>
    <w:rsid w:val="00057DB3"/>
    <w:rsid w:val="00061403"/>
    <w:rsid w:val="000625D8"/>
    <w:rsid w:val="000651A4"/>
    <w:rsid w:val="000653CA"/>
    <w:rsid w:val="000660F0"/>
    <w:rsid w:val="00066EED"/>
    <w:rsid w:val="000724E0"/>
    <w:rsid w:val="0007260B"/>
    <w:rsid w:val="00073E45"/>
    <w:rsid w:val="00074F8B"/>
    <w:rsid w:val="00075ACB"/>
    <w:rsid w:val="00076663"/>
    <w:rsid w:val="00077443"/>
    <w:rsid w:val="00082A34"/>
    <w:rsid w:val="00085BF9"/>
    <w:rsid w:val="00085EF3"/>
    <w:rsid w:val="000944F8"/>
    <w:rsid w:val="000A3544"/>
    <w:rsid w:val="000A56CA"/>
    <w:rsid w:val="000A6CEE"/>
    <w:rsid w:val="000B0554"/>
    <w:rsid w:val="000B0BCC"/>
    <w:rsid w:val="000B7CB7"/>
    <w:rsid w:val="000C2D1F"/>
    <w:rsid w:val="000C3CBC"/>
    <w:rsid w:val="000C60A5"/>
    <w:rsid w:val="000D4413"/>
    <w:rsid w:val="000D7219"/>
    <w:rsid w:val="000E4761"/>
    <w:rsid w:val="000E6BF8"/>
    <w:rsid w:val="000F182D"/>
    <w:rsid w:val="000F1B68"/>
    <w:rsid w:val="000F539D"/>
    <w:rsid w:val="000F5939"/>
    <w:rsid w:val="000F6625"/>
    <w:rsid w:val="00102763"/>
    <w:rsid w:val="00102F34"/>
    <w:rsid w:val="00103716"/>
    <w:rsid w:val="00105F5F"/>
    <w:rsid w:val="00107917"/>
    <w:rsid w:val="00107A70"/>
    <w:rsid w:val="00111C61"/>
    <w:rsid w:val="00112B01"/>
    <w:rsid w:val="00113A33"/>
    <w:rsid w:val="001142FB"/>
    <w:rsid w:val="001162EA"/>
    <w:rsid w:val="001167D8"/>
    <w:rsid w:val="00116FE9"/>
    <w:rsid w:val="001175C4"/>
    <w:rsid w:val="00122341"/>
    <w:rsid w:val="0012261A"/>
    <w:rsid w:val="0012335A"/>
    <w:rsid w:val="00132E93"/>
    <w:rsid w:val="00136610"/>
    <w:rsid w:val="00140FBA"/>
    <w:rsid w:val="001413F6"/>
    <w:rsid w:val="00141756"/>
    <w:rsid w:val="00141E56"/>
    <w:rsid w:val="00142AFC"/>
    <w:rsid w:val="0014448C"/>
    <w:rsid w:val="00150AB2"/>
    <w:rsid w:val="00151171"/>
    <w:rsid w:val="00154B41"/>
    <w:rsid w:val="00156988"/>
    <w:rsid w:val="001578AA"/>
    <w:rsid w:val="00160723"/>
    <w:rsid w:val="001620DE"/>
    <w:rsid w:val="00162E69"/>
    <w:rsid w:val="001648E2"/>
    <w:rsid w:val="001665CA"/>
    <w:rsid w:val="001673F4"/>
    <w:rsid w:val="00167DB4"/>
    <w:rsid w:val="0017014C"/>
    <w:rsid w:val="0017082E"/>
    <w:rsid w:val="001723CB"/>
    <w:rsid w:val="001742CC"/>
    <w:rsid w:val="00175112"/>
    <w:rsid w:val="0017657A"/>
    <w:rsid w:val="001769BE"/>
    <w:rsid w:val="00176DC5"/>
    <w:rsid w:val="00177E40"/>
    <w:rsid w:val="00182E6D"/>
    <w:rsid w:val="00184530"/>
    <w:rsid w:val="00187F87"/>
    <w:rsid w:val="001910DD"/>
    <w:rsid w:val="00191BA0"/>
    <w:rsid w:val="00191C2A"/>
    <w:rsid w:val="00192AAC"/>
    <w:rsid w:val="00195211"/>
    <w:rsid w:val="00197203"/>
    <w:rsid w:val="00197294"/>
    <w:rsid w:val="00197605"/>
    <w:rsid w:val="001A1F2D"/>
    <w:rsid w:val="001A3F84"/>
    <w:rsid w:val="001A7606"/>
    <w:rsid w:val="001B00C8"/>
    <w:rsid w:val="001B08FB"/>
    <w:rsid w:val="001B2B18"/>
    <w:rsid w:val="001B35D2"/>
    <w:rsid w:val="001B3FBA"/>
    <w:rsid w:val="001B41B9"/>
    <w:rsid w:val="001B4FA2"/>
    <w:rsid w:val="001B5C55"/>
    <w:rsid w:val="001C24CB"/>
    <w:rsid w:val="001D1824"/>
    <w:rsid w:val="001D5E75"/>
    <w:rsid w:val="001E2A53"/>
    <w:rsid w:val="001E30B8"/>
    <w:rsid w:val="001E4619"/>
    <w:rsid w:val="001E4B65"/>
    <w:rsid w:val="001E5601"/>
    <w:rsid w:val="001E62EC"/>
    <w:rsid w:val="001E74E2"/>
    <w:rsid w:val="001E7614"/>
    <w:rsid w:val="001F0406"/>
    <w:rsid w:val="001F0B45"/>
    <w:rsid w:val="001F236E"/>
    <w:rsid w:val="001F3912"/>
    <w:rsid w:val="001F393F"/>
    <w:rsid w:val="001F585F"/>
    <w:rsid w:val="001F5C14"/>
    <w:rsid w:val="001F6E48"/>
    <w:rsid w:val="002021C8"/>
    <w:rsid w:val="00202DB9"/>
    <w:rsid w:val="00206D87"/>
    <w:rsid w:val="002104AF"/>
    <w:rsid w:val="00212BC7"/>
    <w:rsid w:val="00213957"/>
    <w:rsid w:val="002202F0"/>
    <w:rsid w:val="0022122C"/>
    <w:rsid w:val="00224F26"/>
    <w:rsid w:val="00226DB9"/>
    <w:rsid w:val="00226E08"/>
    <w:rsid w:val="00231FCE"/>
    <w:rsid w:val="00232197"/>
    <w:rsid w:val="002326B1"/>
    <w:rsid w:val="00232873"/>
    <w:rsid w:val="002346E6"/>
    <w:rsid w:val="00235113"/>
    <w:rsid w:val="00235612"/>
    <w:rsid w:val="00242F7D"/>
    <w:rsid w:val="0024335B"/>
    <w:rsid w:val="0024379F"/>
    <w:rsid w:val="00244F44"/>
    <w:rsid w:val="00245CB0"/>
    <w:rsid w:val="00251D60"/>
    <w:rsid w:val="002530DB"/>
    <w:rsid w:val="00256E67"/>
    <w:rsid w:val="00260F92"/>
    <w:rsid w:val="00261F1F"/>
    <w:rsid w:val="00262224"/>
    <w:rsid w:val="0026284B"/>
    <w:rsid w:val="00262A38"/>
    <w:rsid w:val="00262AF0"/>
    <w:rsid w:val="00265737"/>
    <w:rsid w:val="0026721F"/>
    <w:rsid w:val="0027378F"/>
    <w:rsid w:val="00276294"/>
    <w:rsid w:val="002774A1"/>
    <w:rsid w:val="002807DD"/>
    <w:rsid w:val="00281CC7"/>
    <w:rsid w:val="00281DF5"/>
    <w:rsid w:val="002828AD"/>
    <w:rsid w:val="002836B8"/>
    <w:rsid w:val="00283849"/>
    <w:rsid w:val="00283C3E"/>
    <w:rsid w:val="00284E5E"/>
    <w:rsid w:val="0028612D"/>
    <w:rsid w:val="00286446"/>
    <w:rsid w:val="00286DA6"/>
    <w:rsid w:val="00287478"/>
    <w:rsid w:val="00290E9A"/>
    <w:rsid w:val="002914EE"/>
    <w:rsid w:val="00295D43"/>
    <w:rsid w:val="0029775F"/>
    <w:rsid w:val="002A0207"/>
    <w:rsid w:val="002A38F0"/>
    <w:rsid w:val="002A4A32"/>
    <w:rsid w:val="002A65D0"/>
    <w:rsid w:val="002A784D"/>
    <w:rsid w:val="002B3630"/>
    <w:rsid w:val="002B3F92"/>
    <w:rsid w:val="002B7A8A"/>
    <w:rsid w:val="002C0E2B"/>
    <w:rsid w:val="002C13A4"/>
    <w:rsid w:val="002C1719"/>
    <w:rsid w:val="002C772D"/>
    <w:rsid w:val="002C7A72"/>
    <w:rsid w:val="002D2BED"/>
    <w:rsid w:val="002D3257"/>
    <w:rsid w:val="002D6A4E"/>
    <w:rsid w:val="002D72DC"/>
    <w:rsid w:val="002E10EC"/>
    <w:rsid w:val="002E1CA9"/>
    <w:rsid w:val="002E1F19"/>
    <w:rsid w:val="002E3462"/>
    <w:rsid w:val="002E3A77"/>
    <w:rsid w:val="002E6B91"/>
    <w:rsid w:val="002F0B9E"/>
    <w:rsid w:val="002F324A"/>
    <w:rsid w:val="002F5CCE"/>
    <w:rsid w:val="002F682A"/>
    <w:rsid w:val="00301A0C"/>
    <w:rsid w:val="003021A9"/>
    <w:rsid w:val="00304074"/>
    <w:rsid w:val="003148FC"/>
    <w:rsid w:val="0031590D"/>
    <w:rsid w:val="0032038A"/>
    <w:rsid w:val="00320DCB"/>
    <w:rsid w:val="00321F84"/>
    <w:rsid w:val="00323117"/>
    <w:rsid w:val="00323E08"/>
    <w:rsid w:val="00325EEB"/>
    <w:rsid w:val="0032696E"/>
    <w:rsid w:val="003277EA"/>
    <w:rsid w:val="003331ED"/>
    <w:rsid w:val="0033420A"/>
    <w:rsid w:val="0034163C"/>
    <w:rsid w:val="003451BF"/>
    <w:rsid w:val="00345ECC"/>
    <w:rsid w:val="00347267"/>
    <w:rsid w:val="00347E7C"/>
    <w:rsid w:val="00347EB7"/>
    <w:rsid w:val="0035014B"/>
    <w:rsid w:val="0035623C"/>
    <w:rsid w:val="003600F7"/>
    <w:rsid w:val="00360968"/>
    <w:rsid w:val="003612C1"/>
    <w:rsid w:val="003614B9"/>
    <w:rsid w:val="00372FC4"/>
    <w:rsid w:val="003763D4"/>
    <w:rsid w:val="0038208B"/>
    <w:rsid w:val="0038581E"/>
    <w:rsid w:val="00386D47"/>
    <w:rsid w:val="0039121C"/>
    <w:rsid w:val="003940BB"/>
    <w:rsid w:val="003962E1"/>
    <w:rsid w:val="003974E8"/>
    <w:rsid w:val="003A04E2"/>
    <w:rsid w:val="003A05F5"/>
    <w:rsid w:val="003A1EA4"/>
    <w:rsid w:val="003A2A74"/>
    <w:rsid w:val="003A5CBE"/>
    <w:rsid w:val="003B1671"/>
    <w:rsid w:val="003B519F"/>
    <w:rsid w:val="003B5274"/>
    <w:rsid w:val="003B5F20"/>
    <w:rsid w:val="003C02E6"/>
    <w:rsid w:val="003C6ADE"/>
    <w:rsid w:val="003C7ED0"/>
    <w:rsid w:val="003D153F"/>
    <w:rsid w:val="003D25E9"/>
    <w:rsid w:val="003D2888"/>
    <w:rsid w:val="003D3096"/>
    <w:rsid w:val="003D3B80"/>
    <w:rsid w:val="003D6D14"/>
    <w:rsid w:val="003D70E1"/>
    <w:rsid w:val="003E44F1"/>
    <w:rsid w:val="003E4FED"/>
    <w:rsid w:val="003E60EE"/>
    <w:rsid w:val="003E6900"/>
    <w:rsid w:val="003F0BF5"/>
    <w:rsid w:val="003F134A"/>
    <w:rsid w:val="003F28AA"/>
    <w:rsid w:val="003F38F6"/>
    <w:rsid w:val="003F3B14"/>
    <w:rsid w:val="003F4254"/>
    <w:rsid w:val="003F5060"/>
    <w:rsid w:val="003F7238"/>
    <w:rsid w:val="003F7E22"/>
    <w:rsid w:val="00400806"/>
    <w:rsid w:val="00404197"/>
    <w:rsid w:val="004053F9"/>
    <w:rsid w:val="004060E0"/>
    <w:rsid w:val="004115B9"/>
    <w:rsid w:val="004137BE"/>
    <w:rsid w:val="00420E70"/>
    <w:rsid w:val="00421AC7"/>
    <w:rsid w:val="00423721"/>
    <w:rsid w:val="004260AF"/>
    <w:rsid w:val="00430092"/>
    <w:rsid w:val="00431387"/>
    <w:rsid w:val="00433061"/>
    <w:rsid w:val="00440A0E"/>
    <w:rsid w:val="004430DC"/>
    <w:rsid w:val="004446E5"/>
    <w:rsid w:val="0044476C"/>
    <w:rsid w:val="00444F4E"/>
    <w:rsid w:val="00451F15"/>
    <w:rsid w:val="004534CE"/>
    <w:rsid w:val="00453C01"/>
    <w:rsid w:val="00463A3A"/>
    <w:rsid w:val="00463BC0"/>
    <w:rsid w:val="00465B94"/>
    <w:rsid w:val="004667CC"/>
    <w:rsid w:val="00470217"/>
    <w:rsid w:val="00472D51"/>
    <w:rsid w:val="004737B6"/>
    <w:rsid w:val="00477EBC"/>
    <w:rsid w:val="0048045D"/>
    <w:rsid w:val="00485C29"/>
    <w:rsid w:val="004870EB"/>
    <w:rsid w:val="00490BBD"/>
    <w:rsid w:val="004936DF"/>
    <w:rsid w:val="004958FB"/>
    <w:rsid w:val="004966B0"/>
    <w:rsid w:val="00497279"/>
    <w:rsid w:val="00497A50"/>
    <w:rsid w:val="004A1155"/>
    <w:rsid w:val="004A5270"/>
    <w:rsid w:val="004A5456"/>
    <w:rsid w:val="004A5465"/>
    <w:rsid w:val="004A7F83"/>
    <w:rsid w:val="004B2125"/>
    <w:rsid w:val="004B23F3"/>
    <w:rsid w:val="004B3BFD"/>
    <w:rsid w:val="004C02DD"/>
    <w:rsid w:val="004C1234"/>
    <w:rsid w:val="004C676E"/>
    <w:rsid w:val="004C740E"/>
    <w:rsid w:val="004D0CBE"/>
    <w:rsid w:val="004D1583"/>
    <w:rsid w:val="004D2271"/>
    <w:rsid w:val="004D244D"/>
    <w:rsid w:val="004D4764"/>
    <w:rsid w:val="004D624E"/>
    <w:rsid w:val="004D772D"/>
    <w:rsid w:val="004E0273"/>
    <w:rsid w:val="004E23F0"/>
    <w:rsid w:val="004E33C2"/>
    <w:rsid w:val="004E4236"/>
    <w:rsid w:val="004E43B9"/>
    <w:rsid w:val="004F0760"/>
    <w:rsid w:val="004F13A2"/>
    <w:rsid w:val="004F3153"/>
    <w:rsid w:val="00500384"/>
    <w:rsid w:val="00500615"/>
    <w:rsid w:val="00500F45"/>
    <w:rsid w:val="00501C9E"/>
    <w:rsid w:val="00502386"/>
    <w:rsid w:val="00502DF7"/>
    <w:rsid w:val="00504724"/>
    <w:rsid w:val="005053EB"/>
    <w:rsid w:val="005064BD"/>
    <w:rsid w:val="005076EF"/>
    <w:rsid w:val="00511FBD"/>
    <w:rsid w:val="00512A12"/>
    <w:rsid w:val="005135D9"/>
    <w:rsid w:val="00513BE2"/>
    <w:rsid w:val="0051759B"/>
    <w:rsid w:val="0052276E"/>
    <w:rsid w:val="00522C2D"/>
    <w:rsid w:val="00522EE3"/>
    <w:rsid w:val="005242E3"/>
    <w:rsid w:val="005270F5"/>
    <w:rsid w:val="00527FF2"/>
    <w:rsid w:val="0053028C"/>
    <w:rsid w:val="0053331B"/>
    <w:rsid w:val="005349A2"/>
    <w:rsid w:val="0053544D"/>
    <w:rsid w:val="0053767C"/>
    <w:rsid w:val="00541196"/>
    <w:rsid w:val="0054144D"/>
    <w:rsid w:val="005443F0"/>
    <w:rsid w:val="00545061"/>
    <w:rsid w:val="00545346"/>
    <w:rsid w:val="00546870"/>
    <w:rsid w:val="005519CE"/>
    <w:rsid w:val="0055507D"/>
    <w:rsid w:val="0055612C"/>
    <w:rsid w:val="00556546"/>
    <w:rsid w:val="00560526"/>
    <w:rsid w:val="00563AC1"/>
    <w:rsid w:val="00564E73"/>
    <w:rsid w:val="00565B1A"/>
    <w:rsid w:val="005718D4"/>
    <w:rsid w:val="00573E67"/>
    <w:rsid w:val="00574EDE"/>
    <w:rsid w:val="005752C9"/>
    <w:rsid w:val="00575CFB"/>
    <w:rsid w:val="0057727F"/>
    <w:rsid w:val="00577814"/>
    <w:rsid w:val="00577990"/>
    <w:rsid w:val="005803BB"/>
    <w:rsid w:val="005811C9"/>
    <w:rsid w:val="005831A0"/>
    <w:rsid w:val="0059176A"/>
    <w:rsid w:val="0059183F"/>
    <w:rsid w:val="00593723"/>
    <w:rsid w:val="00597C89"/>
    <w:rsid w:val="005A106B"/>
    <w:rsid w:val="005A1665"/>
    <w:rsid w:val="005A2328"/>
    <w:rsid w:val="005A2FA5"/>
    <w:rsid w:val="005A460D"/>
    <w:rsid w:val="005A4E70"/>
    <w:rsid w:val="005B0736"/>
    <w:rsid w:val="005B18F4"/>
    <w:rsid w:val="005B4613"/>
    <w:rsid w:val="005B4EF6"/>
    <w:rsid w:val="005C3526"/>
    <w:rsid w:val="005C415C"/>
    <w:rsid w:val="005C7A3E"/>
    <w:rsid w:val="005D158C"/>
    <w:rsid w:val="005D2901"/>
    <w:rsid w:val="005D2C88"/>
    <w:rsid w:val="005D4277"/>
    <w:rsid w:val="005E1A37"/>
    <w:rsid w:val="005E3143"/>
    <w:rsid w:val="005E4F09"/>
    <w:rsid w:val="005F15EA"/>
    <w:rsid w:val="005F1A84"/>
    <w:rsid w:val="005F1CA1"/>
    <w:rsid w:val="005F60C4"/>
    <w:rsid w:val="005F63DE"/>
    <w:rsid w:val="005F646E"/>
    <w:rsid w:val="005F785E"/>
    <w:rsid w:val="006026E5"/>
    <w:rsid w:val="00602E86"/>
    <w:rsid w:val="0060416E"/>
    <w:rsid w:val="006042B8"/>
    <w:rsid w:val="00605073"/>
    <w:rsid w:val="006078CD"/>
    <w:rsid w:val="00612094"/>
    <w:rsid w:val="00612E31"/>
    <w:rsid w:val="00615B7C"/>
    <w:rsid w:val="00616B44"/>
    <w:rsid w:val="00616E17"/>
    <w:rsid w:val="00622DA6"/>
    <w:rsid w:val="00623400"/>
    <w:rsid w:val="00623D0A"/>
    <w:rsid w:val="006243C1"/>
    <w:rsid w:val="00627F31"/>
    <w:rsid w:val="00631006"/>
    <w:rsid w:val="00635643"/>
    <w:rsid w:val="00635C41"/>
    <w:rsid w:val="00643CB3"/>
    <w:rsid w:val="00650190"/>
    <w:rsid w:val="0065038E"/>
    <w:rsid w:val="00650770"/>
    <w:rsid w:val="00651BC8"/>
    <w:rsid w:val="006524C6"/>
    <w:rsid w:val="00653A7F"/>
    <w:rsid w:val="006544E6"/>
    <w:rsid w:val="006571F4"/>
    <w:rsid w:val="00661174"/>
    <w:rsid w:val="00661520"/>
    <w:rsid w:val="00663CB6"/>
    <w:rsid w:val="00666B19"/>
    <w:rsid w:val="00667D52"/>
    <w:rsid w:val="00670A6A"/>
    <w:rsid w:val="00672992"/>
    <w:rsid w:val="00672BDB"/>
    <w:rsid w:val="00673BD5"/>
    <w:rsid w:val="00680713"/>
    <w:rsid w:val="00680932"/>
    <w:rsid w:val="00682AA7"/>
    <w:rsid w:val="00684074"/>
    <w:rsid w:val="00690E83"/>
    <w:rsid w:val="0069148F"/>
    <w:rsid w:val="006944B0"/>
    <w:rsid w:val="00694CB1"/>
    <w:rsid w:val="00695597"/>
    <w:rsid w:val="00695BCC"/>
    <w:rsid w:val="00696145"/>
    <w:rsid w:val="00697FB8"/>
    <w:rsid w:val="006A248C"/>
    <w:rsid w:val="006A2FA9"/>
    <w:rsid w:val="006A4CB8"/>
    <w:rsid w:val="006A649A"/>
    <w:rsid w:val="006B0C2D"/>
    <w:rsid w:val="006B193D"/>
    <w:rsid w:val="006B2E79"/>
    <w:rsid w:val="006B7929"/>
    <w:rsid w:val="006B7CAE"/>
    <w:rsid w:val="006C3158"/>
    <w:rsid w:val="006C51C1"/>
    <w:rsid w:val="006C5CE9"/>
    <w:rsid w:val="006D080F"/>
    <w:rsid w:val="006D1696"/>
    <w:rsid w:val="006D31F3"/>
    <w:rsid w:val="006D382D"/>
    <w:rsid w:val="006D59BB"/>
    <w:rsid w:val="006D6073"/>
    <w:rsid w:val="006D75C5"/>
    <w:rsid w:val="006E7024"/>
    <w:rsid w:val="006E713E"/>
    <w:rsid w:val="006F0CFF"/>
    <w:rsid w:val="006F267E"/>
    <w:rsid w:val="006F39CA"/>
    <w:rsid w:val="0070274A"/>
    <w:rsid w:val="00703845"/>
    <w:rsid w:val="00705E25"/>
    <w:rsid w:val="007075FC"/>
    <w:rsid w:val="00707618"/>
    <w:rsid w:val="0071060B"/>
    <w:rsid w:val="00711DA1"/>
    <w:rsid w:val="0071241F"/>
    <w:rsid w:val="00720D88"/>
    <w:rsid w:val="00721926"/>
    <w:rsid w:val="00726A78"/>
    <w:rsid w:val="00727977"/>
    <w:rsid w:val="00730202"/>
    <w:rsid w:val="00733ED2"/>
    <w:rsid w:val="00740ED1"/>
    <w:rsid w:val="00741806"/>
    <w:rsid w:val="007420B1"/>
    <w:rsid w:val="00743046"/>
    <w:rsid w:val="0075548E"/>
    <w:rsid w:val="007563E8"/>
    <w:rsid w:val="007568A0"/>
    <w:rsid w:val="007605FA"/>
    <w:rsid w:val="0076362B"/>
    <w:rsid w:val="00764F19"/>
    <w:rsid w:val="00767356"/>
    <w:rsid w:val="00767B39"/>
    <w:rsid w:val="00772950"/>
    <w:rsid w:val="00773409"/>
    <w:rsid w:val="007772D7"/>
    <w:rsid w:val="007807D9"/>
    <w:rsid w:val="00782B76"/>
    <w:rsid w:val="00784385"/>
    <w:rsid w:val="0078623C"/>
    <w:rsid w:val="00786F9B"/>
    <w:rsid w:val="00790EC4"/>
    <w:rsid w:val="00791C68"/>
    <w:rsid w:val="007944C7"/>
    <w:rsid w:val="00795B3C"/>
    <w:rsid w:val="007A346E"/>
    <w:rsid w:val="007A74C6"/>
    <w:rsid w:val="007A7809"/>
    <w:rsid w:val="007A7A17"/>
    <w:rsid w:val="007C0B72"/>
    <w:rsid w:val="007C100B"/>
    <w:rsid w:val="007C10B0"/>
    <w:rsid w:val="007C2D80"/>
    <w:rsid w:val="007C3488"/>
    <w:rsid w:val="007C4FE9"/>
    <w:rsid w:val="007C6BF4"/>
    <w:rsid w:val="007C6CBD"/>
    <w:rsid w:val="007D0E25"/>
    <w:rsid w:val="007D30B1"/>
    <w:rsid w:val="007D36D0"/>
    <w:rsid w:val="007D39CD"/>
    <w:rsid w:val="007D594E"/>
    <w:rsid w:val="007D5EB5"/>
    <w:rsid w:val="007D7C19"/>
    <w:rsid w:val="007E166D"/>
    <w:rsid w:val="007E1A64"/>
    <w:rsid w:val="007E724B"/>
    <w:rsid w:val="007F7004"/>
    <w:rsid w:val="007F7388"/>
    <w:rsid w:val="007F756A"/>
    <w:rsid w:val="00801666"/>
    <w:rsid w:val="008048E7"/>
    <w:rsid w:val="008065E4"/>
    <w:rsid w:val="00815701"/>
    <w:rsid w:val="00816EEA"/>
    <w:rsid w:val="00821128"/>
    <w:rsid w:val="0082191A"/>
    <w:rsid w:val="00822E66"/>
    <w:rsid w:val="00825E8F"/>
    <w:rsid w:val="0082614C"/>
    <w:rsid w:val="0082675B"/>
    <w:rsid w:val="008267E3"/>
    <w:rsid w:val="008305D0"/>
    <w:rsid w:val="00831B29"/>
    <w:rsid w:val="008329BE"/>
    <w:rsid w:val="00834152"/>
    <w:rsid w:val="00837289"/>
    <w:rsid w:val="008375A4"/>
    <w:rsid w:val="00841424"/>
    <w:rsid w:val="00841B1B"/>
    <w:rsid w:val="00844544"/>
    <w:rsid w:val="008450D4"/>
    <w:rsid w:val="0084570A"/>
    <w:rsid w:val="00846B80"/>
    <w:rsid w:val="00851076"/>
    <w:rsid w:val="00852611"/>
    <w:rsid w:val="0085463F"/>
    <w:rsid w:val="00855721"/>
    <w:rsid w:val="008562E7"/>
    <w:rsid w:val="0085709B"/>
    <w:rsid w:val="008620B0"/>
    <w:rsid w:val="00862555"/>
    <w:rsid w:val="00863A6D"/>
    <w:rsid w:val="00864B88"/>
    <w:rsid w:val="0086590F"/>
    <w:rsid w:val="00865D74"/>
    <w:rsid w:val="00873919"/>
    <w:rsid w:val="0087505D"/>
    <w:rsid w:val="00875AE6"/>
    <w:rsid w:val="008771C6"/>
    <w:rsid w:val="008802FB"/>
    <w:rsid w:val="0088180F"/>
    <w:rsid w:val="00882887"/>
    <w:rsid w:val="0088321C"/>
    <w:rsid w:val="00883921"/>
    <w:rsid w:val="00885D59"/>
    <w:rsid w:val="00885E05"/>
    <w:rsid w:val="00892E0A"/>
    <w:rsid w:val="0089428C"/>
    <w:rsid w:val="0089482A"/>
    <w:rsid w:val="008A2CCA"/>
    <w:rsid w:val="008A4AEA"/>
    <w:rsid w:val="008B06E1"/>
    <w:rsid w:val="008B149B"/>
    <w:rsid w:val="008B157B"/>
    <w:rsid w:val="008B3C4A"/>
    <w:rsid w:val="008B4FD9"/>
    <w:rsid w:val="008C3374"/>
    <w:rsid w:val="008C40B8"/>
    <w:rsid w:val="008C50AF"/>
    <w:rsid w:val="008C5B3C"/>
    <w:rsid w:val="008C5B72"/>
    <w:rsid w:val="008D4D82"/>
    <w:rsid w:val="008D5D2F"/>
    <w:rsid w:val="008D602C"/>
    <w:rsid w:val="008E0DE7"/>
    <w:rsid w:val="008E29B6"/>
    <w:rsid w:val="008E302D"/>
    <w:rsid w:val="008F0270"/>
    <w:rsid w:val="008F2C7C"/>
    <w:rsid w:val="008F520D"/>
    <w:rsid w:val="008F52D2"/>
    <w:rsid w:val="008F6C63"/>
    <w:rsid w:val="00901289"/>
    <w:rsid w:val="00901718"/>
    <w:rsid w:val="009033AF"/>
    <w:rsid w:val="009039CD"/>
    <w:rsid w:val="0090771B"/>
    <w:rsid w:val="00907CE1"/>
    <w:rsid w:val="00911329"/>
    <w:rsid w:val="0091307C"/>
    <w:rsid w:val="009138C2"/>
    <w:rsid w:val="0091463F"/>
    <w:rsid w:val="009157BA"/>
    <w:rsid w:val="00917DE6"/>
    <w:rsid w:val="0092089B"/>
    <w:rsid w:val="0092319B"/>
    <w:rsid w:val="0093454C"/>
    <w:rsid w:val="009347C5"/>
    <w:rsid w:val="009364E6"/>
    <w:rsid w:val="00936B18"/>
    <w:rsid w:val="00943E60"/>
    <w:rsid w:val="0094516C"/>
    <w:rsid w:val="00945AF0"/>
    <w:rsid w:val="00955E78"/>
    <w:rsid w:val="0095671A"/>
    <w:rsid w:val="00961F9F"/>
    <w:rsid w:val="00962CA2"/>
    <w:rsid w:val="00963443"/>
    <w:rsid w:val="0097061F"/>
    <w:rsid w:val="009713CD"/>
    <w:rsid w:val="009713D4"/>
    <w:rsid w:val="009717D5"/>
    <w:rsid w:val="00972690"/>
    <w:rsid w:val="00973D0A"/>
    <w:rsid w:val="00974E4C"/>
    <w:rsid w:val="00977840"/>
    <w:rsid w:val="0098165E"/>
    <w:rsid w:val="00982B5B"/>
    <w:rsid w:val="00983420"/>
    <w:rsid w:val="00983501"/>
    <w:rsid w:val="00985E41"/>
    <w:rsid w:val="00987210"/>
    <w:rsid w:val="0098782D"/>
    <w:rsid w:val="00987AE3"/>
    <w:rsid w:val="00991ACD"/>
    <w:rsid w:val="009929E4"/>
    <w:rsid w:val="00993A3B"/>
    <w:rsid w:val="00993F35"/>
    <w:rsid w:val="00995305"/>
    <w:rsid w:val="00995751"/>
    <w:rsid w:val="00995959"/>
    <w:rsid w:val="009961DF"/>
    <w:rsid w:val="00996682"/>
    <w:rsid w:val="00997932"/>
    <w:rsid w:val="009A0DC4"/>
    <w:rsid w:val="009A2DA1"/>
    <w:rsid w:val="009A7258"/>
    <w:rsid w:val="009B3F5C"/>
    <w:rsid w:val="009B5406"/>
    <w:rsid w:val="009B5749"/>
    <w:rsid w:val="009B7C80"/>
    <w:rsid w:val="009C0556"/>
    <w:rsid w:val="009C22CB"/>
    <w:rsid w:val="009C3149"/>
    <w:rsid w:val="009C3ACF"/>
    <w:rsid w:val="009C3F8F"/>
    <w:rsid w:val="009C4446"/>
    <w:rsid w:val="009C5A44"/>
    <w:rsid w:val="009C5C67"/>
    <w:rsid w:val="009D012B"/>
    <w:rsid w:val="009D10B2"/>
    <w:rsid w:val="009D321F"/>
    <w:rsid w:val="009D4B60"/>
    <w:rsid w:val="009D519F"/>
    <w:rsid w:val="009D7928"/>
    <w:rsid w:val="009E1253"/>
    <w:rsid w:val="009E126C"/>
    <w:rsid w:val="009E1348"/>
    <w:rsid w:val="009E1B4E"/>
    <w:rsid w:val="009E4661"/>
    <w:rsid w:val="009E54A5"/>
    <w:rsid w:val="009E661F"/>
    <w:rsid w:val="009E7CDA"/>
    <w:rsid w:val="009E7EFC"/>
    <w:rsid w:val="009E7F2F"/>
    <w:rsid w:val="009F02FC"/>
    <w:rsid w:val="009F40C6"/>
    <w:rsid w:val="009F6110"/>
    <w:rsid w:val="00A0099C"/>
    <w:rsid w:val="00A03C50"/>
    <w:rsid w:val="00A12868"/>
    <w:rsid w:val="00A17B64"/>
    <w:rsid w:val="00A209B2"/>
    <w:rsid w:val="00A21BEC"/>
    <w:rsid w:val="00A2388A"/>
    <w:rsid w:val="00A23BC3"/>
    <w:rsid w:val="00A24D1D"/>
    <w:rsid w:val="00A2596D"/>
    <w:rsid w:val="00A279FC"/>
    <w:rsid w:val="00A30A49"/>
    <w:rsid w:val="00A324D3"/>
    <w:rsid w:val="00A36882"/>
    <w:rsid w:val="00A37F2B"/>
    <w:rsid w:val="00A4169D"/>
    <w:rsid w:val="00A46997"/>
    <w:rsid w:val="00A5000D"/>
    <w:rsid w:val="00A50762"/>
    <w:rsid w:val="00A51DF2"/>
    <w:rsid w:val="00A54B2E"/>
    <w:rsid w:val="00A57E7C"/>
    <w:rsid w:val="00A60A1A"/>
    <w:rsid w:val="00A60B5D"/>
    <w:rsid w:val="00A61532"/>
    <w:rsid w:val="00A61976"/>
    <w:rsid w:val="00A66B6A"/>
    <w:rsid w:val="00A7134F"/>
    <w:rsid w:val="00A7171E"/>
    <w:rsid w:val="00A73BCC"/>
    <w:rsid w:val="00A74600"/>
    <w:rsid w:val="00A74780"/>
    <w:rsid w:val="00A81A28"/>
    <w:rsid w:val="00A8732A"/>
    <w:rsid w:val="00A9079C"/>
    <w:rsid w:val="00A91AC2"/>
    <w:rsid w:val="00A91ACC"/>
    <w:rsid w:val="00A92254"/>
    <w:rsid w:val="00A9413F"/>
    <w:rsid w:val="00A95282"/>
    <w:rsid w:val="00A97FEC"/>
    <w:rsid w:val="00AA0794"/>
    <w:rsid w:val="00AA34AF"/>
    <w:rsid w:val="00AA50E0"/>
    <w:rsid w:val="00AA738A"/>
    <w:rsid w:val="00AB03F1"/>
    <w:rsid w:val="00AB0E5C"/>
    <w:rsid w:val="00AB13BE"/>
    <w:rsid w:val="00AB3349"/>
    <w:rsid w:val="00AB4B63"/>
    <w:rsid w:val="00AB763B"/>
    <w:rsid w:val="00AC103A"/>
    <w:rsid w:val="00AC6263"/>
    <w:rsid w:val="00AD0100"/>
    <w:rsid w:val="00AD161C"/>
    <w:rsid w:val="00AD2DEE"/>
    <w:rsid w:val="00AD3D68"/>
    <w:rsid w:val="00AD7237"/>
    <w:rsid w:val="00AE03C0"/>
    <w:rsid w:val="00AF0067"/>
    <w:rsid w:val="00AF0125"/>
    <w:rsid w:val="00AF1D18"/>
    <w:rsid w:val="00AF4C9D"/>
    <w:rsid w:val="00AF5D78"/>
    <w:rsid w:val="00AF6A6D"/>
    <w:rsid w:val="00AF7B3E"/>
    <w:rsid w:val="00B03EA9"/>
    <w:rsid w:val="00B03F21"/>
    <w:rsid w:val="00B04FF6"/>
    <w:rsid w:val="00B05066"/>
    <w:rsid w:val="00B0518F"/>
    <w:rsid w:val="00B06147"/>
    <w:rsid w:val="00B06C2C"/>
    <w:rsid w:val="00B0704B"/>
    <w:rsid w:val="00B07612"/>
    <w:rsid w:val="00B10D2F"/>
    <w:rsid w:val="00B140DE"/>
    <w:rsid w:val="00B1725B"/>
    <w:rsid w:val="00B23B33"/>
    <w:rsid w:val="00B243C0"/>
    <w:rsid w:val="00B24472"/>
    <w:rsid w:val="00B2682B"/>
    <w:rsid w:val="00B312AC"/>
    <w:rsid w:val="00B31563"/>
    <w:rsid w:val="00B323F9"/>
    <w:rsid w:val="00B3349F"/>
    <w:rsid w:val="00B335AC"/>
    <w:rsid w:val="00B33D21"/>
    <w:rsid w:val="00B35091"/>
    <w:rsid w:val="00B41C24"/>
    <w:rsid w:val="00B43943"/>
    <w:rsid w:val="00B4746D"/>
    <w:rsid w:val="00B50A22"/>
    <w:rsid w:val="00B54733"/>
    <w:rsid w:val="00B54780"/>
    <w:rsid w:val="00B5734E"/>
    <w:rsid w:val="00B6068B"/>
    <w:rsid w:val="00B61743"/>
    <w:rsid w:val="00B63F8D"/>
    <w:rsid w:val="00B65EE0"/>
    <w:rsid w:val="00B664CD"/>
    <w:rsid w:val="00B71415"/>
    <w:rsid w:val="00B72C1B"/>
    <w:rsid w:val="00B76B60"/>
    <w:rsid w:val="00B77556"/>
    <w:rsid w:val="00B83435"/>
    <w:rsid w:val="00B912E6"/>
    <w:rsid w:val="00B962B0"/>
    <w:rsid w:val="00BA15CE"/>
    <w:rsid w:val="00BA4630"/>
    <w:rsid w:val="00BA5224"/>
    <w:rsid w:val="00BA5AC4"/>
    <w:rsid w:val="00BA658C"/>
    <w:rsid w:val="00BA6D47"/>
    <w:rsid w:val="00BB08C7"/>
    <w:rsid w:val="00BB4423"/>
    <w:rsid w:val="00BB5931"/>
    <w:rsid w:val="00BC6C9C"/>
    <w:rsid w:val="00BC7DFA"/>
    <w:rsid w:val="00BD1386"/>
    <w:rsid w:val="00BD53E1"/>
    <w:rsid w:val="00BD6A57"/>
    <w:rsid w:val="00BD71BF"/>
    <w:rsid w:val="00BD7867"/>
    <w:rsid w:val="00BE2602"/>
    <w:rsid w:val="00BE270B"/>
    <w:rsid w:val="00BE3362"/>
    <w:rsid w:val="00BE594E"/>
    <w:rsid w:val="00BE6AA9"/>
    <w:rsid w:val="00BE6AEA"/>
    <w:rsid w:val="00BF033F"/>
    <w:rsid w:val="00BF05B2"/>
    <w:rsid w:val="00BF066B"/>
    <w:rsid w:val="00BF0B18"/>
    <w:rsid w:val="00BF2B6D"/>
    <w:rsid w:val="00BF3BC9"/>
    <w:rsid w:val="00BF5EE5"/>
    <w:rsid w:val="00BF78BA"/>
    <w:rsid w:val="00C0132F"/>
    <w:rsid w:val="00C02068"/>
    <w:rsid w:val="00C031B8"/>
    <w:rsid w:val="00C043BD"/>
    <w:rsid w:val="00C064F2"/>
    <w:rsid w:val="00C109E8"/>
    <w:rsid w:val="00C110B6"/>
    <w:rsid w:val="00C11B0A"/>
    <w:rsid w:val="00C135B4"/>
    <w:rsid w:val="00C1463B"/>
    <w:rsid w:val="00C15802"/>
    <w:rsid w:val="00C1652D"/>
    <w:rsid w:val="00C169A8"/>
    <w:rsid w:val="00C17EF5"/>
    <w:rsid w:val="00C22389"/>
    <w:rsid w:val="00C22961"/>
    <w:rsid w:val="00C24E81"/>
    <w:rsid w:val="00C269DF"/>
    <w:rsid w:val="00C27A83"/>
    <w:rsid w:val="00C27D07"/>
    <w:rsid w:val="00C311FA"/>
    <w:rsid w:val="00C3489E"/>
    <w:rsid w:val="00C36762"/>
    <w:rsid w:val="00C435C8"/>
    <w:rsid w:val="00C43D58"/>
    <w:rsid w:val="00C45D02"/>
    <w:rsid w:val="00C46F70"/>
    <w:rsid w:val="00C474D5"/>
    <w:rsid w:val="00C5255F"/>
    <w:rsid w:val="00C52FED"/>
    <w:rsid w:val="00C53D4B"/>
    <w:rsid w:val="00C60B00"/>
    <w:rsid w:val="00C61851"/>
    <w:rsid w:val="00C63B85"/>
    <w:rsid w:val="00C64753"/>
    <w:rsid w:val="00C67582"/>
    <w:rsid w:val="00C70D45"/>
    <w:rsid w:val="00C7330E"/>
    <w:rsid w:val="00C7342B"/>
    <w:rsid w:val="00C73BE8"/>
    <w:rsid w:val="00C76CFC"/>
    <w:rsid w:val="00C8089B"/>
    <w:rsid w:val="00C859AD"/>
    <w:rsid w:val="00C86FF9"/>
    <w:rsid w:val="00C94725"/>
    <w:rsid w:val="00C9572D"/>
    <w:rsid w:val="00C96C9E"/>
    <w:rsid w:val="00C977BB"/>
    <w:rsid w:val="00CA2104"/>
    <w:rsid w:val="00CA4001"/>
    <w:rsid w:val="00CA6D7C"/>
    <w:rsid w:val="00CB015F"/>
    <w:rsid w:val="00CB2B12"/>
    <w:rsid w:val="00CB50EE"/>
    <w:rsid w:val="00CB7AB1"/>
    <w:rsid w:val="00CB7C28"/>
    <w:rsid w:val="00CC153E"/>
    <w:rsid w:val="00CC1F84"/>
    <w:rsid w:val="00CC2193"/>
    <w:rsid w:val="00CC3A35"/>
    <w:rsid w:val="00CC420D"/>
    <w:rsid w:val="00CD2C76"/>
    <w:rsid w:val="00CD3E8B"/>
    <w:rsid w:val="00CD4441"/>
    <w:rsid w:val="00CD512B"/>
    <w:rsid w:val="00CD5A5E"/>
    <w:rsid w:val="00CD6D37"/>
    <w:rsid w:val="00CE1F03"/>
    <w:rsid w:val="00CE3831"/>
    <w:rsid w:val="00CE3835"/>
    <w:rsid w:val="00CE42B7"/>
    <w:rsid w:val="00CE56BB"/>
    <w:rsid w:val="00CE5E8F"/>
    <w:rsid w:val="00CE6F6E"/>
    <w:rsid w:val="00CE734C"/>
    <w:rsid w:val="00CF109F"/>
    <w:rsid w:val="00CF3575"/>
    <w:rsid w:val="00CF3F9A"/>
    <w:rsid w:val="00CF7CD7"/>
    <w:rsid w:val="00D010CA"/>
    <w:rsid w:val="00D051C3"/>
    <w:rsid w:val="00D06476"/>
    <w:rsid w:val="00D114D9"/>
    <w:rsid w:val="00D14839"/>
    <w:rsid w:val="00D176EE"/>
    <w:rsid w:val="00D17E9A"/>
    <w:rsid w:val="00D20E8F"/>
    <w:rsid w:val="00D2155D"/>
    <w:rsid w:val="00D22AFC"/>
    <w:rsid w:val="00D25C45"/>
    <w:rsid w:val="00D31170"/>
    <w:rsid w:val="00D31609"/>
    <w:rsid w:val="00D34F5D"/>
    <w:rsid w:val="00D35D83"/>
    <w:rsid w:val="00D36C82"/>
    <w:rsid w:val="00D3702D"/>
    <w:rsid w:val="00D40F13"/>
    <w:rsid w:val="00D43011"/>
    <w:rsid w:val="00D43EA8"/>
    <w:rsid w:val="00D45566"/>
    <w:rsid w:val="00D46ED2"/>
    <w:rsid w:val="00D5137D"/>
    <w:rsid w:val="00D56757"/>
    <w:rsid w:val="00D62F22"/>
    <w:rsid w:val="00D6672E"/>
    <w:rsid w:val="00D66744"/>
    <w:rsid w:val="00D7017C"/>
    <w:rsid w:val="00D70762"/>
    <w:rsid w:val="00D707C9"/>
    <w:rsid w:val="00D71C2F"/>
    <w:rsid w:val="00D73F95"/>
    <w:rsid w:val="00D77B3B"/>
    <w:rsid w:val="00D83E79"/>
    <w:rsid w:val="00D84109"/>
    <w:rsid w:val="00D84D3E"/>
    <w:rsid w:val="00D86F31"/>
    <w:rsid w:val="00D87399"/>
    <w:rsid w:val="00D873FE"/>
    <w:rsid w:val="00D8785F"/>
    <w:rsid w:val="00D90C3E"/>
    <w:rsid w:val="00D91154"/>
    <w:rsid w:val="00DA1361"/>
    <w:rsid w:val="00DA13EC"/>
    <w:rsid w:val="00DA5773"/>
    <w:rsid w:val="00DA5F69"/>
    <w:rsid w:val="00DA61C7"/>
    <w:rsid w:val="00DB25AB"/>
    <w:rsid w:val="00DB25D6"/>
    <w:rsid w:val="00DB2C12"/>
    <w:rsid w:val="00DB5E73"/>
    <w:rsid w:val="00DB5EF5"/>
    <w:rsid w:val="00DB68A3"/>
    <w:rsid w:val="00DB6FC2"/>
    <w:rsid w:val="00DB7C22"/>
    <w:rsid w:val="00DC0468"/>
    <w:rsid w:val="00DC3AEF"/>
    <w:rsid w:val="00DC46B1"/>
    <w:rsid w:val="00DC7BF8"/>
    <w:rsid w:val="00DD6FD0"/>
    <w:rsid w:val="00DE5279"/>
    <w:rsid w:val="00DE75A5"/>
    <w:rsid w:val="00DE7A1C"/>
    <w:rsid w:val="00DF0443"/>
    <w:rsid w:val="00DF0F42"/>
    <w:rsid w:val="00DF32D9"/>
    <w:rsid w:val="00E00299"/>
    <w:rsid w:val="00E03BFC"/>
    <w:rsid w:val="00E0691C"/>
    <w:rsid w:val="00E106A5"/>
    <w:rsid w:val="00E10A93"/>
    <w:rsid w:val="00E111EE"/>
    <w:rsid w:val="00E1142A"/>
    <w:rsid w:val="00E13943"/>
    <w:rsid w:val="00E13D4D"/>
    <w:rsid w:val="00E1441A"/>
    <w:rsid w:val="00E15EF3"/>
    <w:rsid w:val="00E235F1"/>
    <w:rsid w:val="00E25FD5"/>
    <w:rsid w:val="00E279C4"/>
    <w:rsid w:val="00E334E2"/>
    <w:rsid w:val="00E33EB3"/>
    <w:rsid w:val="00E40501"/>
    <w:rsid w:val="00E43DAA"/>
    <w:rsid w:val="00E46B1C"/>
    <w:rsid w:val="00E50AA5"/>
    <w:rsid w:val="00E5136A"/>
    <w:rsid w:val="00E518F6"/>
    <w:rsid w:val="00E57232"/>
    <w:rsid w:val="00E57962"/>
    <w:rsid w:val="00E57AD7"/>
    <w:rsid w:val="00E62BF6"/>
    <w:rsid w:val="00E63CB8"/>
    <w:rsid w:val="00E641A4"/>
    <w:rsid w:val="00E64C48"/>
    <w:rsid w:val="00E6700D"/>
    <w:rsid w:val="00E67855"/>
    <w:rsid w:val="00E71098"/>
    <w:rsid w:val="00E71175"/>
    <w:rsid w:val="00E71409"/>
    <w:rsid w:val="00E72EE4"/>
    <w:rsid w:val="00E7634A"/>
    <w:rsid w:val="00E84DCC"/>
    <w:rsid w:val="00E85AE3"/>
    <w:rsid w:val="00E86000"/>
    <w:rsid w:val="00E90B32"/>
    <w:rsid w:val="00E91263"/>
    <w:rsid w:val="00E91D97"/>
    <w:rsid w:val="00E96DC6"/>
    <w:rsid w:val="00EA23E9"/>
    <w:rsid w:val="00EA35B6"/>
    <w:rsid w:val="00EA416A"/>
    <w:rsid w:val="00EA4B56"/>
    <w:rsid w:val="00EA562E"/>
    <w:rsid w:val="00EB296E"/>
    <w:rsid w:val="00EB6A51"/>
    <w:rsid w:val="00EC02DB"/>
    <w:rsid w:val="00EC1D0E"/>
    <w:rsid w:val="00EC4B7E"/>
    <w:rsid w:val="00EC6AA8"/>
    <w:rsid w:val="00EC6CAB"/>
    <w:rsid w:val="00EC7C89"/>
    <w:rsid w:val="00ED1407"/>
    <w:rsid w:val="00ED1E32"/>
    <w:rsid w:val="00ED586E"/>
    <w:rsid w:val="00ED67CD"/>
    <w:rsid w:val="00EE1917"/>
    <w:rsid w:val="00EE5171"/>
    <w:rsid w:val="00EF1A5B"/>
    <w:rsid w:val="00EF51A9"/>
    <w:rsid w:val="00EF52F9"/>
    <w:rsid w:val="00EF596C"/>
    <w:rsid w:val="00EF631F"/>
    <w:rsid w:val="00F00D62"/>
    <w:rsid w:val="00F014C8"/>
    <w:rsid w:val="00F01899"/>
    <w:rsid w:val="00F03F35"/>
    <w:rsid w:val="00F0490F"/>
    <w:rsid w:val="00F052FB"/>
    <w:rsid w:val="00F057D8"/>
    <w:rsid w:val="00F06375"/>
    <w:rsid w:val="00F07388"/>
    <w:rsid w:val="00F0751D"/>
    <w:rsid w:val="00F0757D"/>
    <w:rsid w:val="00F1378E"/>
    <w:rsid w:val="00F14E82"/>
    <w:rsid w:val="00F2025D"/>
    <w:rsid w:val="00F2046A"/>
    <w:rsid w:val="00F20AAD"/>
    <w:rsid w:val="00F20E2B"/>
    <w:rsid w:val="00F248A2"/>
    <w:rsid w:val="00F24B3B"/>
    <w:rsid w:val="00F2692F"/>
    <w:rsid w:val="00F26C19"/>
    <w:rsid w:val="00F307F5"/>
    <w:rsid w:val="00F313A4"/>
    <w:rsid w:val="00F33DCD"/>
    <w:rsid w:val="00F349AD"/>
    <w:rsid w:val="00F35A45"/>
    <w:rsid w:val="00F37803"/>
    <w:rsid w:val="00F4164A"/>
    <w:rsid w:val="00F425F3"/>
    <w:rsid w:val="00F44E07"/>
    <w:rsid w:val="00F462B5"/>
    <w:rsid w:val="00F46E27"/>
    <w:rsid w:val="00F504C7"/>
    <w:rsid w:val="00F51A43"/>
    <w:rsid w:val="00F51DDA"/>
    <w:rsid w:val="00F569B2"/>
    <w:rsid w:val="00F56A34"/>
    <w:rsid w:val="00F60383"/>
    <w:rsid w:val="00F61D3E"/>
    <w:rsid w:val="00F63F17"/>
    <w:rsid w:val="00F66F33"/>
    <w:rsid w:val="00F72516"/>
    <w:rsid w:val="00F740CC"/>
    <w:rsid w:val="00F74C59"/>
    <w:rsid w:val="00F801ED"/>
    <w:rsid w:val="00F81D9E"/>
    <w:rsid w:val="00F822B1"/>
    <w:rsid w:val="00F82E12"/>
    <w:rsid w:val="00F8323F"/>
    <w:rsid w:val="00F83E25"/>
    <w:rsid w:val="00F84CDC"/>
    <w:rsid w:val="00F87A89"/>
    <w:rsid w:val="00F92C84"/>
    <w:rsid w:val="00F964C7"/>
    <w:rsid w:val="00FA064E"/>
    <w:rsid w:val="00FA0D68"/>
    <w:rsid w:val="00FA1395"/>
    <w:rsid w:val="00FA19FA"/>
    <w:rsid w:val="00FA4E87"/>
    <w:rsid w:val="00FA642F"/>
    <w:rsid w:val="00FB00B1"/>
    <w:rsid w:val="00FB0BDE"/>
    <w:rsid w:val="00FB2392"/>
    <w:rsid w:val="00FB4847"/>
    <w:rsid w:val="00FB51B1"/>
    <w:rsid w:val="00FB51F9"/>
    <w:rsid w:val="00FB5676"/>
    <w:rsid w:val="00FB600F"/>
    <w:rsid w:val="00FB66EC"/>
    <w:rsid w:val="00FC6BE7"/>
    <w:rsid w:val="00FC7BA3"/>
    <w:rsid w:val="00FD0A7D"/>
    <w:rsid w:val="00FD0B50"/>
    <w:rsid w:val="00FD2DC2"/>
    <w:rsid w:val="00FD609F"/>
    <w:rsid w:val="00FD7F0E"/>
    <w:rsid w:val="00FE0D97"/>
    <w:rsid w:val="00FE0FA2"/>
    <w:rsid w:val="00FE52F0"/>
    <w:rsid w:val="00FF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393737"/>
    </o:shapedefaults>
    <o:shapelayout v:ext="edit">
      <o:idmap v:ext="edit" data="2"/>
    </o:shapelayout>
  </w:shapeDefaults>
  <w:decimalSymbol w:val="."/>
  <w:listSeparator w:val=","/>
  <w14:docId w14:val="64E62310"/>
  <w15:docId w15:val="{1A0C1093-6EF4-41F9-972B-A1EF28DB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" w:qFormat="1"/>
    <w:lsdException w:name="Subtitle" w:uiPriority="2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40501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C0556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A4E87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0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0F4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0F45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E518F6"/>
    <w:rPr>
      <w:rFonts w:ascii="Tahoma" w:hAnsi="Tahoma" w:cs="Tahoma"/>
      <w:sz w:val="16"/>
      <w:szCs w:val="16"/>
    </w:rPr>
  </w:style>
  <w:style w:type="character" w:styleId="Hyperlink">
    <w:name w:val="Hyperlink"/>
    <w:rsid w:val="00682AA7"/>
    <w:rPr>
      <w:color w:val="0563C1"/>
      <w:u w:val="single"/>
    </w:rPr>
  </w:style>
  <w:style w:type="character" w:styleId="Mention">
    <w:name w:val="Mention"/>
    <w:uiPriority w:val="99"/>
    <w:semiHidden/>
    <w:unhideWhenUsed/>
    <w:rsid w:val="00682AA7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82AA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NZ"/>
    </w:rPr>
  </w:style>
  <w:style w:type="character" w:styleId="Strong">
    <w:name w:val="Strong"/>
    <w:uiPriority w:val="22"/>
    <w:qFormat/>
    <w:rsid w:val="00BB5931"/>
    <w:rPr>
      <w:b/>
      <w:bCs/>
    </w:rPr>
  </w:style>
  <w:style w:type="character" w:customStyle="1" w:styleId="FooterChar">
    <w:name w:val="Footer Char"/>
    <w:link w:val="Footer"/>
    <w:uiPriority w:val="99"/>
    <w:rsid w:val="003C02E6"/>
    <w:rPr>
      <w:rFonts w:ascii="Arial" w:hAnsi="Arial" w:cs="Arial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3C02E6"/>
    <w:pPr>
      <w:ind w:left="720"/>
    </w:pPr>
    <w:rPr>
      <w:rFonts w:ascii="Calibri" w:eastAsia="Calibri" w:hAnsi="Calibri" w:cs="Calibri"/>
    </w:rPr>
  </w:style>
  <w:style w:type="character" w:customStyle="1" w:styleId="Heading3Char">
    <w:name w:val="Heading 3 Char"/>
    <w:link w:val="Heading3"/>
    <w:uiPriority w:val="9"/>
    <w:rsid w:val="00FA4E87"/>
    <w:rPr>
      <w:b/>
      <w:bCs/>
      <w:sz w:val="27"/>
      <w:szCs w:val="27"/>
    </w:rPr>
  </w:style>
  <w:style w:type="character" w:styleId="UnresolvedMention">
    <w:name w:val="Unresolved Mention"/>
    <w:uiPriority w:val="99"/>
    <w:semiHidden/>
    <w:unhideWhenUsed/>
    <w:rsid w:val="00FA4E87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"/>
    <w:qFormat/>
    <w:rsid w:val="007D5EB5"/>
    <w:pPr>
      <w:spacing w:before="100" w:after="100" w:line="276" w:lineRule="auto"/>
      <w:jc w:val="right"/>
    </w:pPr>
    <w:rPr>
      <w:rFonts w:ascii="Calibri Light" w:hAnsi="Calibri Light" w:cs="Times New Roman"/>
      <w:b/>
      <w:bCs/>
      <w:caps/>
      <w:sz w:val="72"/>
      <w:szCs w:val="72"/>
      <w:lang w:val="en-US" w:eastAsia="ja-JP"/>
    </w:rPr>
  </w:style>
  <w:style w:type="character" w:customStyle="1" w:styleId="TitleChar">
    <w:name w:val="Title Char"/>
    <w:link w:val="Title"/>
    <w:uiPriority w:val="1"/>
    <w:rsid w:val="007D5EB5"/>
    <w:rPr>
      <w:rFonts w:ascii="Calibri Light" w:hAnsi="Calibri Light"/>
      <w:b/>
      <w:bCs/>
      <w:caps/>
      <w:sz w:val="72"/>
      <w:szCs w:val="72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2"/>
    <w:qFormat/>
    <w:rsid w:val="007D5EB5"/>
    <w:pPr>
      <w:spacing w:before="100" w:after="120" w:line="276" w:lineRule="auto"/>
      <w:jc w:val="right"/>
    </w:pPr>
    <w:rPr>
      <w:rFonts w:ascii="Calibri Light" w:hAnsi="Calibri Light" w:cs="Times New Roman"/>
      <w:color w:val="44546A"/>
      <w:sz w:val="32"/>
      <w:szCs w:val="32"/>
      <w:lang w:val="en-US" w:eastAsia="ja-JP"/>
    </w:rPr>
  </w:style>
  <w:style w:type="character" w:customStyle="1" w:styleId="SubtitleChar">
    <w:name w:val="Subtitle Char"/>
    <w:link w:val="Subtitle"/>
    <w:uiPriority w:val="2"/>
    <w:rsid w:val="007D5EB5"/>
    <w:rPr>
      <w:rFonts w:ascii="Calibri Light" w:hAnsi="Calibri Light"/>
      <w:color w:val="44546A"/>
      <w:sz w:val="32"/>
      <w:szCs w:val="32"/>
      <w:lang w:val="en-US" w:eastAsia="ja-JP"/>
    </w:rPr>
  </w:style>
  <w:style w:type="character" w:styleId="CommentReference">
    <w:name w:val="annotation reference"/>
    <w:rsid w:val="00A907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079C"/>
    <w:rPr>
      <w:sz w:val="20"/>
      <w:szCs w:val="20"/>
    </w:rPr>
  </w:style>
  <w:style w:type="character" w:customStyle="1" w:styleId="CommentTextChar">
    <w:name w:val="Comment Text Char"/>
    <w:link w:val="CommentText"/>
    <w:rsid w:val="00A9079C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9079C"/>
    <w:rPr>
      <w:b/>
      <w:bCs/>
    </w:rPr>
  </w:style>
  <w:style w:type="character" w:customStyle="1" w:styleId="CommentSubjectChar">
    <w:name w:val="Comment Subject Char"/>
    <w:link w:val="CommentSubject"/>
    <w:rsid w:val="00A9079C"/>
    <w:rPr>
      <w:rFonts w:ascii="Arial" w:hAnsi="Arial" w:cs="Arial"/>
      <w:b/>
      <w:bCs/>
      <w:lang w:eastAsia="en-US"/>
    </w:rPr>
  </w:style>
  <w:style w:type="character" w:customStyle="1" w:styleId="Heading2Char">
    <w:name w:val="Heading 2 Char"/>
    <w:link w:val="Heading2"/>
    <w:semiHidden/>
    <w:rsid w:val="009C0556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  <w:style w:type="character" w:styleId="Emphasis">
    <w:name w:val="Emphasis"/>
    <w:uiPriority w:val="20"/>
    <w:qFormat/>
    <w:rsid w:val="00031CB3"/>
    <w:rPr>
      <w:i/>
      <w:iCs/>
    </w:rPr>
  </w:style>
  <w:style w:type="character" w:styleId="FollowedHyperlink">
    <w:name w:val="FollowedHyperlink"/>
    <w:rsid w:val="00FA1395"/>
    <w:rPr>
      <w:color w:val="954F72"/>
      <w:u w:val="single"/>
    </w:rPr>
  </w:style>
  <w:style w:type="character" w:customStyle="1" w:styleId="Heading1Char">
    <w:name w:val="Heading 1 Char"/>
    <w:link w:val="Heading1"/>
    <w:rsid w:val="00E4050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customStyle="1" w:styleId="Default">
    <w:name w:val="Default"/>
    <w:rsid w:val="001142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224F26"/>
  </w:style>
  <w:style w:type="character" w:customStyle="1" w:styleId="eop">
    <w:name w:val="eop"/>
    <w:basedOn w:val="DefaultParagraphFont"/>
    <w:rsid w:val="00224F26"/>
  </w:style>
  <w:style w:type="table" w:styleId="GridTable1Light-Accent2">
    <w:name w:val="Grid Table 1 Light Accent 2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4">
    <w:name w:val="List Table 2 Accent 4"/>
    <w:basedOn w:val="TableNormal"/>
    <w:uiPriority w:val="47"/>
    <w:rsid w:val="00A92254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5Dark-Accent6">
    <w:name w:val="List Table 5 Dark Accent 6"/>
    <w:basedOn w:val="TableNormal"/>
    <w:uiPriority w:val="50"/>
    <w:rsid w:val="00A92254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92254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92254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Date">
    <w:name w:val="Date"/>
    <w:basedOn w:val="Normal"/>
    <w:next w:val="Normal"/>
    <w:link w:val="DateChar"/>
    <w:rsid w:val="00BE6AEA"/>
  </w:style>
  <w:style w:type="character" w:customStyle="1" w:styleId="DateChar">
    <w:name w:val="Date Char"/>
    <w:basedOn w:val="DefaultParagraphFont"/>
    <w:link w:val="Date"/>
    <w:rsid w:val="00BE6AEA"/>
    <w:rPr>
      <w:rFonts w:ascii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5183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8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5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1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60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306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190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4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55988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87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512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599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364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720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40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32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43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2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21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5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39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89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63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6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0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078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981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60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31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521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6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92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9493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594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4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57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119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496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93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8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02103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4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4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61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405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7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1672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46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7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7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644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353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505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67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0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5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14203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0600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473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6836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91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5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09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4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31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85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44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5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60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61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99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419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195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19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776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2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76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141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89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798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36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8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0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63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091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9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5390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69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71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2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237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07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256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10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204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7156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083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494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055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77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875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368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9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70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4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3941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6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60257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59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74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2536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0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769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714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098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87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0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466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838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0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7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395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31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52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71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4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100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5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248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26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4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03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2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02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67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2851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5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10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18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19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3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12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70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9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9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7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62919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45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7204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6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9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293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0801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939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66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0878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857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855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45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4312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781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405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808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50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1349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3255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2197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54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61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99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69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161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13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992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557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0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4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82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098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8060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0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104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969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45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487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68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759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155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08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03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0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76403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5493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44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700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191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861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778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624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4719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105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080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35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1063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758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10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6906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82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349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4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4352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4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98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2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065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2337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581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96060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694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6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466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861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12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53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92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1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983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62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3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28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nslg@sitesafe.org.n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us01.safelinks.protection.outlook.com/?url=https%3A%2F%2Fyoutu.be%2FUuD1lbnuoi4&amp;data=05%7C01%7Cmhagino%40sitesafe.org.nz%7C1c4e521fe38a4132568c08db5a4b42f8%7C559ebbc4f8904333b2b5309c77650b92%7C0%7C0%7C638203051510941252%7CUnknown%7CTWFpbGZsb3d8eyJWIjoiMC4wLjAwMDAiLCJQIjoiV2luMzIiLCJBTiI6Ik1haWwiLCJXVCI6Mn0%3D%7C3000%7C%7C%7C&amp;sdata=pi3U%2Bdc7ReKW8x3efjuZ2%2FgrOD3nxK3XN9X6%2FPYXSZQ%3D&amp;reserved=0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aus01.safelinks.protection.outlook.com/?url=https%3A%2F%2Fyoutu.be%2FCrg23OpHyAg&amp;data=05%7C01%7Cmhagino%40sitesafe.org.nz%7C1c4e521fe38a4132568c08db5a4b42f8%7C559ebbc4f8904333b2b5309c77650b92%7C0%7C0%7C638203051510785068%7CUnknown%7CTWFpbGZsb3d8eyJWIjoiMC4wLjAwMDAiLCJQIjoiV2luMzIiLCJBTiI6Ik1haWwiLCJXVCI6Mn0%3D%7C3000%7C%7C%7C&amp;sdata=SKaJqCBwXUcVojFHsb8ZfnYp1zFpvQ5O6tkp9CXioSY%3D&amp;reserved=0" TargetMode="Externa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aus01.safelinks.protection.outlook.com/?url=https%3A%2F%2Fyoutu.be%2FvG8AJ5XxSDA&amp;data=05%7C01%7Cmhagino%40sitesafe.org.nz%7C1c4e521fe38a4132568c08db5a4b42f8%7C559ebbc4f8904333b2b5309c77650b92%7C0%7C0%7C638203051510785068%7CUnknown%7CTWFpbGZsb3d8eyJWIjoiMC4wLjAwMDAiLCJQIjoiV2luMzIiLCJBTiI6Ik1haWwiLCJXVCI6Mn0%3D%7C3000%7C%7C%7C&amp;sdata=58dZ2cm5TTJ5HzYLGOXmKdAWr35mEZxeozSBZyZHfdU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42AC2EA711D42BA2E3C90B730C4EB" ma:contentTypeVersion="4" ma:contentTypeDescription="Create a new document." ma:contentTypeScope="" ma:versionID="d305a70981b87895420f97566a588d3a">
  <xsd:schema xmlns:xsd="http://www.w3.org/2001/XMLSchema" xmlns:xs="http://www.w3.org/2001/XMLSchema" xmlns:p="http://schemas.microsoft.com/office/2006/metadata/properties" xmlns:ns2="22c4c133-110a-4756-8f84-4a1c3b06f7ce" xmlns:ns3="69d1df3f-32c5-48fd-b6b9-be1706daf6d5" targetNamespace="http://schemas.microsoft.com/office/2006/metadata/properties" ma:root="true" ma:fieldsID="c97f99678fd7ca93de108e6921ea5cea" ns2:_="" ns3:_="">
    <xsd:import namespace="22c4c133-110a-4756-8f84-4a1c3b06f7ce"/>
    <xsd:import namespace="69d1df3f-32c5-48fd-b6b9-be1706daf6d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c753abdb7d4247eaaa193b9c60a6e551" minOccurs="0"/>
                <xsd:element ref="ns2:TaxCatchAll" minOccurs="0"/>
                <xsd:element ref="ns2:TaxCatchAllLabel" minOccurs="0"/>
                <xsd:element ref="ns2:i727cc798c48404c9dfe36783d26945c" minOccurs="0"/>
                <xsd:element ref="ns2:c6197a2f211549e191254d9229d756eb" minOccurs="0"/>
                <xsd:element ref="ns2:c2f7b119569741ca8212f8ea2c9e6571" minOccurs="0"/>
                <xsd:element ref="ns2:ia2009664a0a4e1cba45b2abbb047f34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4c133-110a-4756-8f84-4a1c3b06f7c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c753abdb7d4247eaaa193b9c60a6e551" ma:index="11" nillable="true" ma:taxonomy="true" ma:internalName="c753abdb7d4247eaaa193b9c60a6e551" ma:taxonomyFieldName="Function" ma:displayName="Function" ma:default="" ma:fieldId="{c753abdb-7d42-47ea-aa19-3b9c60a6e551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f9b53ed3-96d1-4703-9d31-56f3c17c77e2}" ma:internalName="TaxCatchAll" ma:showField="CatchAllData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f9b53ed3-96d1-4703-9d31-56f3c17c77e2}" ma:internalName="TaxCatchAllLabel" ma:readOnly="true" ma:showField="CatchAllDataLabel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727cc798c48404c9dfe36783d26945c" ma:index="15" nillable="true" ma:taxonomy="true" ma:internalName="i727cc798c48404c9dfe36783d26945c" ma:taxonomyFieldName="Activity" ma:displayName="Activity" ma:default="" ma:fieldId="{2727cc79-8c48-404c-9dfe-36783d26945c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197a2f211549e191254d9229d756eb" ma:index="17" nillable="true" ma:taxonomy="true" ma:internalName="c6197a2f211549e191254d9229d756eb" ma:taxonomyFieldName="Subactivity" ma:displayName="Subactivity" ma:default="" ma:fieldId="{c6197a2f-2115-49e1-9125-4d9229d756eb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2f7b119569741ca8212f8ea2c9e6571" ma:index="19" nillable="true" ma:taxonomy="true" ma:internalName="c2f7b119569741ca8212f8ea2c9e6571" ma:taxonomyFieldName="Document_x0020_Type" ma:displayName="Document Type" ma:default="" ma:fieldId="{c2f7b119-5697-41ca-8212-f8ea2c9e6571}" ma:sspId="dd86190e-a406-44c5-9d7f-a2c2e230333b" ma:termSetId="cd9f6b48-dd15-4777-a651-75e5363713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a2009664a0a4e1cba45b2abbb047f34" ma:index="21" nillable="true" ma:taxonomy="true" ma:internalName="ia2009664a0a4e1cba45b2abbb047f34" ma:taxonomyFieldName="Region" ma:displayName="Region" ma:default="35;#National|6d021464-e49a-420a-bb58-c173e90f1021" ma:fieldId="{2a200966-4a0a-4e1c-ba45-b2abbb047f34}" ma:sspId="dd86190e-a406-44c5-9d7f-a2c2e230333b" ma:termSetId="da1889f4-4aa2-426e-b2f8-07a12b79267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1df3f-32c5-48fd-b6b9-be1706daf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c4c133-110a-4756-8f84-4a1c3b06f7ce">
      <Value>35</Value>
    </TaxCatchAll>
    <c6197a2f211549e191254d9229d756eb xmlns="22c4c133-110a-4756-8f84-4a1c3b06f7ce">
      <Terms xmlns="http://schemas.microsoft.com/office/infopath/2007/PartnerControls"/>
    </c6197a2f211549e191254d9229d756eb>
    <i727cc798c48404c9dfe36783d26945c xmlns="22c4c133-110a-4756-8f84-4a1c3b06f7ce">
      <Terms xmlns="http://schemas.microsoft.com/office/infopath/2007/PartnerControls"/>
    </i727cc798c48404c9dfe36783d26945c>
    <c753abdb7d4247eaaa193b9c60a6e551 xmlns="22c4c133-110a-4756-8f84-4a1c3b06f7ce">
      <Terms xmlns="http://schemas.microsoft.com/office/infopath/2007/PartnerControls"/>
    </c753abdb7d4247eaaa193b9c60a6e551>
    <c2f7b119569741ca8212f8ea2c9e6571 xmlns="22c4c133-110a-4756-8f84-4a1c3b06f7ce">
      <Terms xmlns="http://schemas.microsoft.com/office/infopath/2007/PartnerControls"/>
    </c2f7b119569741ca8212f8ea2c9e6571>
    <ia2009664a0a4e1cba45b2abbb047f34 xmlns="22c4c133-110a-4756-8f84-4a1c3b06f7ce">
      <Terms xmlns="http://schemas.microsoft.com/office/infopath/2007/PartnerControls">
        <TermInfo xmlns="http://schemas.microsoft.com/office/infopath/2007/PartnerControls">
          <TermName xmlns="http://schemas.microsoft.com/office/infopath/2007/PartnerControls">National</TermName>
          <TermId xmlns="http://schemas.microsoft.com/office/infopath/2007/PartnerControls">6d021464-e49a-420a-bb58-c173e90f1021</TermId>
        </TermInfo>
      </Terms>
    </ia2009664a0a4e1cba45b2abbb047f34>
    <_dlc_DocId xmlns="22c4c133-110a-4756-8f84-4a1c3b06f7ce">PM5XDW7VYUZ4-802076370-195</_dlc_DocId>
    <_dlc_DocIdUrl xmlns="22c4c133-110a-4756-8f84-4a1c3b06f7ce">
      <Url>https://sitesafenz.sharepoint.com/sites/SiteSafeDocuments/Delivery/_layouts/15/DocIdRedir.aspx?ID=PM5XDW7VYUZ4-802076370-195</Url>
      <Description>PM5XDW7VYUZ4-802076370-195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BC465-5268-49F1-8B6D-AF0E464FC02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313504E-5C9E-41D3-B967-3EDE0F5FDE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728765-9A42-4015-8D40-CB8FEF29CC7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270FF07-0872-4127-B512-F3F8830B2E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c4c133-110a-4756-8f84-4a1c3b06f7ce"/>
    <ds:schemaRef ds:uri="69d1df3f-32c5-48fd-b6b9-be1706daf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1F37ACD-E66A-4A1A-9C21-329B0C9408BD}">
  <ds:schemaRefs>
    <ds:schemaRef ds:uri="http://schemas.microsoft.com/office/2006/metadata/properties"/>
    <ds:schemaRef ds:uri="http://schemas.microsoft.com/office/infopath/2007/PartnerControls"/>
    <ds:schemaRef ds:uri="22c4c133-110a-4756-8f84-4a1c3b06f7ce"/>
  </ds:schemaRefs>
</ds:datastoreItem>
</file>

<file path=customXml/itemProps6.xml><?xml version="1.0" encoding="utf-8"?>
<ds:datastoreItem xmlns:ds="http://schemas.openxmlformats.org/officeDocument/2006/customXml" ds:itemID="{17349DAF-9643-48CE-A71C-5680145FA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fety Liaison Group (minutes template VP)</vt:lpstr>
    </vt:vector>
  </TitlesOfParts>
  <Company>Site Safe New Zealand Inc</Company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Liaison Group (minutes template VP)</dc:title>
  <dc:subject/>
  <dc:creator>Jeff Strampel</dc:creator>
  <cp:keywords/>
  <dc:description/>
  <cp:lastModifiedBy>Minako Hagino</cp:lastModifiedBy>
  <cp:revision>2</cp:revision>
  <cp:lastPrinted>2022-12-02T00:44:00Z</cp:lastPrinted>
  <dcterms:created xsi:type="dcterms:W3CDTF">2023-05-22T03:01:00Z</dcterms:created>
  <dcterms:modified xsi:type="dcterms:W3CDTF">2023-05-22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a2009664a0a4e1cba45b2abbb047f34">
    <vt:lpwstr>National|6d021464-e49a-420a-bb58-c173e90f1021</vt:lpwstr>
  </property>
  <property fmtid="{D5CDD505-2E9C-101B-9397-08002B2CF9AE}" pid="3" name="TaxCatchAll">
    <vt:lpwstr>35;#National|6d021464-e49a-420a-bb58-c173e90f1021</vt:lpwstr>
  </property>
  <property fmtid="{D5CDD505-2E9C-101B-9397-08002B2CF9AE}" pid="4" name="_dlc_DocId">
    <vt:lpwstr>PM5XDW7VYUZ4-1015283805-494843</vt:lpwstr>
  </property>
  <property fmtid="{D5CDD505-2E9C-101B-9397-08002B2CF9AE}" pid="5" name="_dlc_DocIdItemGuid">
    <vt:lpwstr>f63efa7b-8edc-4b1c-97da-e58d034b83cc</vt:lpwstr>
  </property>
  <property fmtid="{D5CDD505-2E9C-101B-9397-08002B2CF9AE}" pid="6" name="_dlc_DocIdUrl">
    <vt:lpwstr>https://sitesafenz.sharepoint.com/sites/SiteSafeDocuments/MigrationSite/_layouts/15/DocIdRedir.aspx?ID=PM5XDW7VYUZ4-1015283805-494843, PM5XDW7VYUZ4-1015283805-494843</vt:lpwstr>
  </property>
  <property fmtid="{D5CDD505-2E9C-101B-9397-08002B2CF9AE}" pid="7" name="c6197a2f211549e191254d9229d756eb">
    <vt:lpwstr/>
  </property>
  <property fmtid="{D5CDD505-2E9C-101B-9397-08002B2CF9AE}" pid="8" name="i727cc798c48404c9dfe36783d26945c">
    <vt:lpwstr/>
  </property>
  <property fmtid="{D5CDD505-2E9C-101B-9397-08002B2CF9AE}" pid="9" name="c753abdb7d4247eaaa193b9c60a6e551">
    <vt:lpwstr/>
  </property>
  <property fmtid="{D5CDD505-2E9C-101B-9397-08002B2CF9AE}" pid="10" name="c2f7b119569741ca8212f8ea2c9e6571">
    <vt:lpwstr/>
  </property>
  <property fmtid="{D5CDD505-2E9C-101B-9397-08002B2CF9AE}" pid="11" name="Region">
    <vt:lpwstr>35;#National|6d021464-e49a-420a-bb58-c173e90f1021</vt:lpwstr>
  </property>
  <property fmtid="{D5CDD505-2E9C-101B-9397-08002B2CF9AE}" pid="12" name="Activity">
    <vt:lpwstr/>
  </property>
  <property fmtid="{D5CDD505-2E9C-101B-9397-08002B2CF9AE}" pid="13" name="Subactivity">
    <vt:lpwstr/>
  </property>
  <property fmtid="{D5CDD505-2E9C-101B-9397-08002B2CF9AE}" pid="14" name="Function">
    <vt:lpwstr/>
  </property>
  <property fmtid="{D5CDD505-2E9C-101B-9397-08002B2CF9AE}" pid="15" name="Document Type">
    <vt:lpwstr/>
  </property>
  <property fmtid="{D5CDD505-2E9C-101B-9397-08002B2CF9AE}" pid="16" name="ContentTypeId">
    <vt:lpwstr>0x010100BB042AC2EA711D42BA2E3C90B730C4EB</vt:lpwstr>
  </property>
  <property fmtid="{D5CDD505-2E9C-101B-9397-08002B2CF9AE}" pid="17" name="GrammarlyDocumentId">
    <vt:lpwstr>e53132f230e5359692ccb12f0c6439e275c7c1c80e283a0d704d95600168c414</vt:lpwstr>
  </property>
</Properties>
</file>